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8E2D156" w14:textId="77777777" w:rsidR="001B261B" w:rsidRPr="001B261B" w:rsidRDefault="001B261B" w:rsidP="001B261B">
      <w:pPr>
        <w:jc w:val="center"/>
        <w:rPr>
          <w:rFonts w:ascii="Times New Roman" w:eastAsia="Arial" w:hAnsi="Times New Roman" w:cs="Times New Roman"/>
          <w:color w:val="FF0000"/>
          <w:sz w:val="22"/>
        </w:rPr>
      </w:pPr>
      <w:r w:rsidRPr="001B261B">
        <w:rPr>
          <w:rFonts w:ascii="Times New Roman" w:eastAsia="Arial" w:hAnsi="Times New Roman" w:cs="Times New Roman"/>
          <w:b/>
          <w:sz w:val="22"/>
        </w:rPr>
        <w:t>ANEXO I – FORMULÁRIO DE INSCRIÇÃO – PRH36/UFBA – BOLSISTAS DE PÓS-DOUTORADO (</w:t>
      </w:r>
      <w:r w:rsidRPr="001B261B">
        <w:rPr>
          <w:rFonts w:ascii="Times New Roman" w:eastAsia="Arial" w:hAnsi="Times New Roman" w:cs="Times New Roman"/>
          <w:color w:val="FF0000"/>
          <w:sz w:val="22"/>
        </w:rPr>
        <w:t xml:space="preserve">Formulário editável disponível em: </w:t>
      </w:r>
      <w:hyperlink r:id="rId8" w:history="1">
        <w:r w:rsidRPr="001B261B">
          <w:rPr>
            <w:rStyle w:val="Hyperlink"/>
            <w:rFonts w:ascii="Times New Roman" w:eastAsia="Arial" w:hAnsi="Times New Roman" w:cs="Times New Roman"/>
            <w:color w:val="FF0000"/>
            <w:sz w:val="22"/>
          </w:rPr>
          <w:t>https://prh36.ufba.br/formularios</w:t>
        </w:r>
      </w:hyperlink>
      <w:r w:rsidRPr="001B261B">
        <w:rPr>
          <w:rStyle w:val="Hyperlink"/>
          <w:rFonts w:ascii="Times New Roman" w:eastAsia="Arial" w:hAnsi="Times New Roman" w:cs="Times New Roman"/>
          <w:color w:val="FF0000"/>
          <w:sz w:val="22"/>
        </w:rPr>
        <w:t>)</w:t>
      </w:r>
    </w:p>
    <w:tbl>
      <w:tblPr>
        <w:tblW w:w="9880" w:type="dxa"/>
        <w:tblInd w:w="10" w:type="dxa"/>
        <w:tblLayout w:type="fixed"/>
        <w:tblCellMar>
          <w:left w:w="0" w:type="dxa"/>
          <w:right w:w="0" w:type="dxa"/>
        </w:tblCellMar>
        <w:tblLook w:val="0000" w:firstRow="0" w:lastRow="0" w:firstColumn="0" w:lastColumn="0" w:noHBand="0" w:noVBand="0"/>
      </w:tblPr>
      <w:tblGrid>
        <w:gridCol w:w="3293"/>
        <w:gridCol w:w="3293"/>
        <w:gridCol w:w="482"/>
        <w:gridCol w:w="2812"/>
      </w:tblGrid>
      <w:tr w:rsidR="001B261B" w:rsidRPr="001B261B" w14:paraId="2D7137A3" w14:textId="77777777" w:rsidTr="00D90989">
        <w:trPr>
          <w:trHeight w:val="259"/>
        </w:trPr>
        <w:tc>
          <w:tcPr>
            <w:tcW w:w="9880" w:type="dxa"/>
            <w:gridSpan w:val="4"/>
            <w:tcBorders>
              <w:top w:val="single" w:sz="8" w:space="0" w:color="auto"/>
              <w:left w:val="single" w:sz="8" w:space="0" w:color="auto"/>
              <w:right w:val="single" w:sz="8" w:space="0" w:color="auto"/>
            </w:tcBorders>
            <w:shd w:val="clear" w:color="auto" w:fill="E7E6E6" w:themeFill="background2"/>
            <w:vAlign w:val="center"/>
          </w:tcPr>
          <w:p w14:paraId="508585F7" w14:textId="77777777" w:rsidR="001B261B" w:rsidRPr="001B261B" w:rsidRDefault="001B261B" w:rsidP="00D90989">
            <w:pPr>
              <w:ind w:left="100" w:hanging="100"/>
              <w:jc w:val="center"/>
              <w:rPr>
                <w:rFonts w:ascii="Times New Roman" w:hAnsi="Times New Roman" w:cs="Times New Roman"/>
                <w:b/>
                <w:bCs/>
                <w:sz w:val="22"/>
              </w:rPr>
            </w:pPr>
            <w:r w:rsidRPr="001B261B">
              <w:rPr>
                <w:rFonts w:ascii="Times New Roman" w:hAnsi="Times New Roman" w:cs="Times New Roman"/>
                <w:b/>
                <w:bCs/>
                <w:sz w:val="22"/>
              </w:rPr>
              <w:t>DADOS PESSOAIS</w:t>
            </w:r>
          </w:p>
        </w:tc>
      </w:tr>
      <w:tr w:rsidR="001B261B" w:rsidRPr="001B261B" w14:paraId="6F2D1D22" w14:textId="77777777" w:rsidTr="00D90989">
        <w:trPr>
          <w:trHeight w:val="259"/>
        </w:trPr>
        <w:tc>
          <w:tcPr>
            <w:tcW w:w="9880" w:type="dxa"/>
            <w:gridSpan w:val="4"/>
            <w:tcBorders>
              <w:top w:val="single" w:sz="8" w:space="0" w:color="auto"/>
              <w:left w:val="single" w:sz="8" w:space="0" w:color="auto"/>
              <w:right w:val="single" w:sz="8" w:space="0" w:color="auto"/>
            </w:tcBorders>
            <w:vAlign w:val="center"/>
          </w:tcPr>
          <w:p w14:paraId="6B70390F" w14:textId="77777777" w:rsidR="001B261B" w:rsidRPr="001B261B" w:rsidRDefault="001B261B" w:rsidP="00D90989">
            <w:pPr>
              <w:ind w:left="100" w:hanging="100"/>
              <w:rPr>
                <w:rFonts w:ascii="Times New Roman" w:hAnsi="Times New Roman" w:cs="Times New Roman"/>
                <w:sz w:val="22"/>
              </w:rPr>
            </w:pPr>
            <w:bookmarkStart w:id="0" w:name="_Hlk71900395"/>
            <w:r w:rsidRPr="001B261B">
              <w:rPr>
                <w:rFonts w:ascii="Times New Roman" w:hAnsi="Times New Roman" w:cs="Times New Roman"/>
                <w:sz w:val="22"/>
              </w:rPr>
              <w:t>Nome completo do(a) candidato(a):</w:t>
            </w:r>
          </w:p>
          <w:p w14:paraId="4B49F447" w14:textId="77777777" w:rsidR="001B261B" w:rsidRPr="001B261B" w:rsidRDefault="001B261B" w:rsidP="00D90989">
            <w:pPr>
              <w:rPr>
                <w:rFonts w:ascii="Times New Roman" w:hAnsi="Times New Roman" w:cs="Times New Roman"/>
                <w:sz w:val="22"/>
              </w:rPr>
            </w:pPr>
            <w:sdt>
              <w:sdtPr>
                <w:rPr>
                  <w:rFonts w:ascii="Times New Roman" w:hAnsi="Times New Roman" w:cs="Times New Roman"/>
                  <w:sz w:val="22"/>
                </w:rPr>
                <w:id w:val="1148626172"/>
                <w:placeholder>
                  <w:docPart w:val="C49BE433EADF49F7AD64772240C3434F"/>
                </w:placeholder>
                <w:showingPlcHdr/>
                <w15:color w:val="0000FF"/>
              </w:sdtPr>
              <w:sdtContent>
                <w:r w:rsidRPr="001B261B">
                  <w:rPr>
                    <w:rStyle w:val="TextodoEspaoReservado"/>
                    <w:rFonts w:ascii="Times New Roman" w:hAnsi="Times New Roman" w:cs="Times New Roman"/>
                  </w:rPr>
                  <w:t>Inserir nome</w:t>
                </w:r>
              </w:sdtContent>
            </w:sdt>
          </w:p>
        </w:tc>
      </w:tr>
      <w:tr w:rsidR="001B261B" w:rsidRPr="001B261B" w14:paraId="2224EC33" w14:textId="77777777" w:rsidTr="00D90989">
        <w:trPr>
          <w:trHeight w:val="259"/>
        </w:trPr>
        <w:tc>
          <w:tcPr>
            <w:tcW w:w="3293" w:type="dxa"/>
            <w:tcBorders>
              <w:top w:val="single" w:sz="8" w:space="0" w:color="auto"/>
              <w:left w:val="single" w:sz="8" w:space="0" w:color="auto"/>
              <w:bottom w:val="single" w:sz="4" w:space="0" w:color="auto"/>
              <w:right w:val="single" w:sz="8" w:space="0" w:color="auto"/>
            </w:tcBorders>
            <w:vAlign w:val="center"/>
          </w:tcPr>
          <w:p w14:paraId="30C39D49" w14:textId="77777777" w:rsidR="001B261B" w:rsidRPr="001B261B" w:rsidRDefault="001B261B" w:rsidP="00D90989">
            <w:pPr>
              <w:ind w:left="120" w:hanging="120"/>
              <w:rPr>
                <w:rFonts w:ascii="Times New Roman" w:hAnsi="Times New Roman" w:cs="Times New Roman"/>
                <w:sz w:val="22"/>
              </w:rPr>
            </w:pPr>
            <w:r w:rsidRPr="001B261B">
              <w:rPr>
                <w:rFonts w:ascii="Times New Roman" w:hAnsi="Times New Roman" w:cs="Times New Roman"/>
                <w:sz w:val="22"/>
              </w:rPr>
              <w:t xml:space="preserve">CPF: </w:t>
            </w:r>
          </w:p>
          <w:p w14:paraId="5B75BDC7" w14:textId="77777777" w:rsidR="001B261B" w:rsidRPr="001B261B" w:rsidRDefault="001B261B" w:rsidP="00D90989">
            <w:pPr>
              <w:rPr>
                <w:rFonts w:ascii="Times New Roman" w:hAnsi="Times New Roman" w:cs="Times New Roman"/>
                <w:sz w:val="22"/>
              </w:rPr>
            </w:pPr>
            <w:sdt>
              <w:sdtPr>
                <w:rPr>
                  <w:rFonts w:ascii="Times New Roman" w:hAnsi="Times New Roman" w:cs="Times New Roman"/>
                  <w:sz w:val="22"/>
                </w:rPr>
                <w:id w:val="-635180987"/>
                <w:placeholder>
                  <w:docPart w:val="E0A7FD95582043A8B780D623C7747387"/>
                </w:placeholder>
                <w:showingPlcHdr/>
                <w15:color w:val="0000FF"/>
                <w:text/>
              </w:sdtPr>
              <w:sdtContent>
                <w:r w:rsidRPr="001B261B">
                  <w:rPr>
                    <w:rStyle w:val="TextodoEspaoReservado"/>
                    <w:rFonts w:ascii="Times New Roman" w:hAnsi="Times New Roman" w:cs="Times New Roman"/>
                  </w:rPr>
                  <w:t>Inserir número</w:t>
                </w:r>
              </w:sdtContent>
            </w:sdt>
          </w:p>
        </w:tc>
        <w:tc>
          <w:tcPr>
            <w:tcW w:w="3293" w:type="dxa"/>
            <w:tcBorders>
              <w:top w:val="single" w:sz="8" w:space="0" w:color="auto"/>
              <w:bottom w:val="single" w:sz="4" w:space="0" w:color="auto"/>
              <w:right w:val="single" w:sz="8" w:space="0" w:color="auto"/>
            </w:tcBorders>
            <w:vAlign w:val="center"/>
          </w:tcPr>
          <w:p w14:paraId="4EFE6757" w14:textId="77777777" w:rsidR="001B261B" w:rsidRPr="001B261B" w:rsidRDefault="001B261B" w:rsidP="00D90989">
            <w:pPr>
              <w:ind w:left="100"/>
              <w:rPr>
                <w:rFonts w:ascii="Times New Roman" w:hAnsi="Times New Roman" w:cs="Times New Roman"/>
                <w:sz w:val="22"/>
              </w:rPr>
            </w:pPr>
            <w:r w:rsidRPr="001B261B">
              <w:rPr>
                <w:rFonts w:ascii="Times New Roman" w:hAnsi="Times New Roman" w:cs="Times New Roman"/>
                <w:sz w:val="22"/>
              </w:rPr>
              <w:t>RG:</w:t>
            </w:r>
          </w:p>
          <w:p w14:paraId="10CF4B9A" w14:textId="77777777" w:rsidR="001B261B" w:rsidRPr="001B261B" w:rsidRDefault="001B261B" w:rsidP="00D90989">
            <w:pPr>
              <w:ind w:left="100"/>
              <w:rPr>
                <w:rFonts w:ascii="Times New Roman" w:hAnsi="Times New Roman" w:cs="Times New Roman"/>
                <w:sz w:val="22"/>
              </w:rPr>
            </w:pPr>
            <w:sdt>
              <w:sdtPr>
                <w:rPr>
                  <w:rFonts w:ascii="Times New Roman" w:hAnsi="Times New Roman" w:cs="Times New Roman"/>
                  <w:sz w:val="22"/>
                </w:rPr>
                <w:id w:val="-1840842324"/>
                <w:placeholder>
                  <w:docPart w:val="ECF6B8C3718142CD9B854E003FA7B257"/>
                </w:placeholder>
                <w:showingPlcHdr/>
                <w15:color w:val="0000FF"/>
              </w:sdtPr>
              <w:sdtContent>
                <w:r w:rsidRPr="001B261B">
                  <w:rPr>
                    <w:rStyle w:val="TextodoEspaoReservado"/>
                    <w:rFonts w:ascii="Times New Roman" w:hAnsi="Times New Roman" w:cs="Times New Roman"/>
                  </w:rPr>
                  <w:t>Inserir número</w:t>
                </w:r>
              </w:sdtContent>
            </w:sdt>
          </w:p>
        </w:tc>
        <w:tc>
          <w:tcPr>
            <w:tcW w:w="3294" w:type="dxa"/>
            <w:gridSpan w:val="2"/>
            <w:tcBorders>
              <w:top w:val="single" w:sz="8" w:space="0" w:color="auto"/>
              <w:bottom w:val="single" w:sz="4" w:space="0" w:color="auto"/>
              <w:right w:val="single" w:sz="8" w:space="0" w:color="auto"/>
            </w:tcBorders>
            <w:vAlign w:val="center"/>
          </w:tcPr>
          <w:p w14:paraId="7B9401FF" w14:textId="77777777" w:rsidR="001B261B" w:rsidRPr="001B261B" w:rsidRDefault="001B261B" w:rsidP="00D90989">
            <w:pPr>
              <w:ind w:left="100"/>
              <w:rPr>
                <w:rFonts w:ascii="Times New Roman" w:hAnsi="Times New Roman" w:cs="Times New Roman"/>
                <w:sz w:val="22"/>
              </w:rPr>
            </w:pPr>
            <w:r w:rsidRPr="001B261B">
              <w:rPr>
                <w:rFonts w:ascii="Times New Roman" w:hAnsi="Times New Roman" w:cs="Times New Roman"/>
                <w:sz w:val="22"/>
              </w:rPr>
              <w:t>Gênero:</w:t>
            </w:r>
          </w:p>
          <w:p w14:paraId="781D9689" w14:textId="77777777" w:rsidR="001B261B" w:rsidRPr="001B261B" w:rsidRDefault="001B261B" w:rsidP="00D90989">
            <w:pPr>
              <w:ind w:left="100"/>
              <w:rPr>
                <w:rFonts w:ascii="Times New Roman" w:hAnsi="Times New Roman" w:cs="Times New Roman"/>
                <w:sz w:val="22"/>
              </w:rPr>
            </w:pPr>
            <w:sdt>
              <w:sdtPr>
                <w:rPr>
                  <w:rFonts w:ascii="Times New Roman" w:hAnsi="Times New Roman" w:cs="Times New Roman"/>
                  <w:sz w:val="22"/>
                </w:rPr>
                <w:id w:val="-479381221"/>
                <w:placeholder>
                  <w:docPart w:val="B18A176E1EA44E989B8F0D33631E3FB2"/>
                </w:placeholder>
                <w:showingPlcHdr/>
                <w:comboBox>
                  <w:listItem w:value="Escolher um item."/>
                  <w:listItem w:displayText="Masculino" w:value="Masculino"/>
                  <w:listItem w:displayText="Feminino" w:value="Feminino"/>
                </w:comboBox>
              </w:sdtPr>
              <w:sdtContent>
                <w:r w:rsidRPr="001B261B">
                  <w:rPr>
                    <w:rStyle w:val="TextodoEspaoReservado"/>
                    <w:rFonts w:ascii="Times New Roman" w:hAnsi="Times New Roman" w:cs="Times New Roman"/>
                  </w:rPr>
                  <w:t>Escolher um item.</w:t>
                </w:r>
              </w:sdtContent>
            </w:sdt>
            <w:r w:rsidRPr="001B261B">
              <w:rPr>
                <w:rFonts w:ascii="Times New Roman" w:hAnsi="Times New Roman" w:cs="Times New Roman"/>
                <w:sz w:val="22"/>
              </w:rPr>
              <w:t xml:space="preserve">  </w:t>
            </w:r>
          </w:p>
        </w:tc>
      </w:tr>
      <w:tr w:rsidR="001B261B" w:rsidRPr="001B261B" w14:paraId="058685C2" w14:textId="77777777" w:rsidTr="00D90989">
        <w:trPr>
          <w:trHeight w:val="239"/>
        </w:trPr>
        <w:tc>
          <w:tcPr>
            <w:tcW w:w="9880" w:type="dxa"/>
            <w:gridSpan w:val="4"/>
            <w:tcBorders>
              <w:left w:val="single" w:sz="8" w:space="0" w:color="auto"/>
              <w:bottom w:val="single" w:sz="4" w:space="0" w:color="auto"/>
              <w:right w:val="single" w:sz="8" w:space="0" w:color="auto"/>
            </w:tcBorders>
            <w:vAlign w:val="bottom"/>
          </w:tcPr>
          <w:p w14:paraId="7D861FB0"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Endereço residencial completo:</w:t>
            </w:r>
          </w:p>
          <w:p w14:paraId="1D7AA7DD" w14:textId="77777777" w:rsidR="001B261B" w:rsidRPr="001B261B" w:rsidRDefault="001B261B" w:rsidP="00D90989">
            <w:pPr>
              <w:rPr>
                <w:rFonts w:ascii="Times New Roman" w:hAnsi="Times New Roman" w:cs="Times New Roman"/>
              </w:rPr>
            </w:pPr>
            <w:sdt>
              <w:sdtPr>
                <w:rPr>
                  <w:rFonts w:ascii="Times New Roman" w:hAnsi="Times New Roman" w:cs="Times New Roman"/>
                </w:rPr>
                <w:id w:val="1618493709"/>
                <w:placeholder>
                  <w:docPart w:val="E1C418EA0963419792EED7E504984204"/>
                </w:placeholder>
                <w:showingPlcHdr/>
                <w15:color w:val="0000FF"/>
              </w:sdtPr>
              <w:sdtContent>
                <w:r w:rsidRPr="001B261B">
                  <w:rPr>
                    <w:rStyle w:val="TextodoEspaoReservado"/>
                    <w:rFonts w:ascii="Times New Roman" w:hAnsi="Times New Roman" w:cs="Times New Roman"/>
                  </w:rPr>
                  <w:t>Inserir texto</w:t>
                </w:r>
              </w:sdtContent>
            </w:sdt>
          </w:p>
        </w:tc>
      </w:tr>
      <w:tr w:rsidR="001B261B" w:rsidRPr="001B261B" w14:paraId="1A51A540" w14:textId="77777777" w:rsidTr="00D90989">
        <w:trPr>
          <w:trHeight w:val="239"/>
        </w:trPr>
        <w:tc>
          <w:tcPr>
            <w:tcW w:w="3293" w:type="dxa"/>
            <w:tcBorders>
              <w:left w:val="single" w:sz="8" w:space="0" w:color="auto"/>
              <w:right w:val="single" w:sz="8" w:space="0" w:color="auto"/>
            </w:tcBorders>
            <w:vAlign w:val="bottom"/>
          </w:tcPr>
          <w:p w14:paraId="14C606FF"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Telefone fixo:</w:t>
            </w:r>
          </w:p>
          <w:p w14:paraId="0C071BDD" w14:textId="77777777" w:rsidR="001B261B" w:rsidRPr="001B261B" w:rsidRDefault="001B261B" w:rsidP="00D90989">
            <w:pPr>
              <w:rPr>
                <w:rFonts w:ascii="Times New Roman" w:hAnsi="Times New Roman" w:cs="Times New Roman"/>
                <w:sz w:val="22"/>
              </w:rPr>
            </w:pPr>
            <w:sdt>
              <w:sdtPr>
                <w:rPr>
                  <w:rFonts w:ascii="Times New Roman" w:hAnsi="Times New Roman" w:cs="Times New Roman"/>
                  <w:sz w:val="22"/>
                  <w:szCs w:val="22"/>
                </w:rPr>
                <w:id w:val="-633784194"/>
                <w:placeholder>
                  <w:docPart w:val="FF75F996109A4A6E91F4DE1D8C0C440E"/>
                </w:placeholder>
                <w:showingPlcHdr/>
                <w15:color w:val="0000FF"/>
              </w:sdtPr>
              <w:sdtEndPr>
                <w:rPr>
                  <w:sz w:val="20"/>
                </w:rPr>
              </w:sdtEndPr>
              <w:sdtContent>
                <w:r w:rsidRPr="001B261B">
                  <w:rPr>
                    <w:rStyle w:val="TextodoEspaoReservado"/>
                    <w:rFonts w:ascii="Times New Roman" w:hAnsi="Times New Roman" w:cs="Times New Roman"/>
                  </w:rPr>
                  <w:t>Inserir número</w:t>
                </w:r>
              </w:sdtContent>
            </w:sdt>
          </w:p>
        </w:tc>
        <w:tc>
          <w:tcPr>
            <w:tcW w:w="3293" w:type="dxa"/>
            <w:tcBorders>
              <w:right w:val="single" w:sz="8" w:space="0" w:color="auto"/>
            </w:tcBorders>
            <w:vAlign w:val="bottom"/>
          </w:tcPr>
          <w:p w14:paraId="07C49BBF"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Telefone celular:</w:t>
            </w:r>
          </w:p>
          <w:p w14:paraId="1C97932E" w14:textId="77777777" w:rsidR="001B261B" w:rsidRPr="001B261B" w:rsidRDefault="001B261B" w:rsidP="00D90989">
            <w:pPr>
              <w:rPr>
                <w:rFonts w:ascii="Times New Roman" w:hAnsi="Times New Roman" w:cs="Times New Roman"/>
                <w:sz w:val="22"/>
              </w:rPr>
            </w:pPr>
            <w:sdt>
              <w:sdtPr>
                <w:rPr>
                  <w:rFonts w:ascii="Times New Roman" w:hAnsi="Times New Roman" w:cs="Times New Roman"/>
                  <w:sz w:val="22"/>
                </w:rPr>
                <w:id w:val="-1811094048"/>
                <w:placeholder>
                  <w:docPart w:val="084A7525AF2D4080A7B035636A5F4EE5"/>
                </w:placeholder>
                <w:showingPlcHdr/>
                <w15:color w:val="0000FF"/>
              </w:sdtPr>
              <w:sdtContent>
                <w:r w:rsidRPr="001B261B">
                  <w:rPr>
                    <w:rStyle w:val="TextodoEspaoReservado"/>
                    <w:rFonts w:ascii="Times New Roman" w:hAnsi="Times New Roman" w:cs="Times New Roman"/>
                  </w:rPr>
                  <w:t>Inserir número</w:t>
                </w:r>
              </w:sdtContent>
            </w:sdt>
          </w:p>
        </w:tc>
        <w:tc>
          <w:tcPr>
            <w:tcW w:w="3294" w:type="dxa"/>
            <w:gridSpan w:val="2"/>
            <w:tcBorders>
              <w:right w:val="single" w:sz="8" w:space="0" w:color="auto"/>
            </w:tcBorders>
            <w:vAlign w:val="bottom"/>
          </w:tcPr>
          <w:p w14:paraId="7DF6064D"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E-mail:</w:t>
            </w:r>
          </w:p>
          <w:p w14:paraId="625CB9D2" w14:textId="77777777" w:rsidR="001B261B" w:rsidRPr="001B261B" w:rsidRDefault="001B261B" w:rsidP="00D90989">
            <w:pPr>
              <w:rPr>
                <w:rFonts w:ascii="Times New Roman" w:hAnsi="Times New Roman" w:cs="Times New Roman"/>
                <w:sz w:val="22"/>
              </w:rPr>
            </w:pPr>
            <w:sdt>
              <w:sdtPr>
                <w:rPr>
                  <w:rFonts w:ascii="Times New Roman" w:hAnsi="Times New Roman" w:cs="Times New Roman"/>
                  <w:sz w:val="22"/>
                </w:rPr>
                <w:id w:val="578883668"/>
                <w:placeholder>
                  <w:docPart w:val="B3FC4063953B4BEA81A591CFBD770622"/>
                </w:placeholder>
                <w:showingPlcHdr/>
                <w15:color w:val="0000FF"/>
              </w:sdtPr>
              <w:sdtContent>
                <w:r w:rsidRPr="001B261B">
                  <w:rPr>
                    <w:rStyle w:val="TextodoEspaoReservado"/>
                    <w:rFonts w:ascii="Times New Roman" w:hAnsi="Times New Roman" w:cs="Times New Roman"/>
                  </w:rPr>
                  <w:t>Inserir e-mail</w:t>
                </w:r>
              </w:sdtContent>
            </w:sdt>
          </w:p>
        </w:tc>
      </w:tr>
      <w:bookmarkEnd w:id="0"/>
      <w:tr w:rsidR="001B261B" w:rsidRPr="001B261B" w14:paraId="51CC4AD4" w14:textId="77777777" w:rsidTr="00D90989">
        <w:trPr>
          <w:trHeight w:val="259"/>
        </w:trPr>
        <w:tc>
          <w:tcPr>
            <w:tcW w:w="9880" w:type="dxa"/>
            <w:gridSpan w:val="4"/>
            <w:tcBorders>
              <w:top w:val="single" w:sz="8" w:space="0" w:color="auto"/>
              <w:left w:val="single" w:sz="8" w:space="0" w:color="auto"/>
              <w:bottom w:val="single" w:sz="4" w:space="0" w:color="auto"/>
              <w:right w:val="single" w:sz="8" w:space="0" w:color="auto"/>
            </w:tcBorders>
            <w:shd w:val="clear" w:color="auto" w:fill="E7E6E6" w:themeFill="background2"/>
            <w:vAlign w:val="center"/>
          </w:tcPr>
          <w:p w14:paraId="493D5AAC" w14:textId="77777777" w:rsidR="001B261B" w:rsidRPr="001B261B" w:rsidRDefault="001B261B" w:rsidP="00D90989">
            <w:pPr>
              <w:ind w:left="100" w:hanging="100"/>
              <w:jc w:val="center"/>
              <w:rPr>
                <w:rFonts w:ascii="Times New Roman" w:hAnsi="Times New Roman" w:cs="Times New Roman"/>
                <w:b/>
                <w:bCs/>
                <w:sz w:val="22"/>
              </w:rPr>
            </w:pPr>
            <w:r w:rsidRPr="001B261B">
              <w:rPr>
                <w:rFonts w:ascii="Times New Roman" w:hAnsi="Times New Roman" w:cs="Times New Roman"/>
                <w:b/>
                <w:bCs/>
                <w:sz w:val="22"/>
              </w:rPr>
              <w:t>FORMAÇÃO</w:t>
            </w:r>
          </w:p>
        </w:tc>
      </w:tr>
      <w:tr w:rsidR="001B261B" w:rsidRPr="001B261B" w14:paraId="6370FD33" w14:textId="77777777" w:rsidTr="00D90989">
        <w:trPr>
          <w:trHeight w:val="591"/>
        </w:trPr>
        <w:tc>
          <w:tcPr>
            <w:tcW w:w="7068" w:type="dxa"/>
            <w:gridSpan w:val="3"/>
            <w:tcBorders>
              <w:left w:val="single" w:sz="8" w:space="0" w:color="auto"/>
              <w:bottom w:val="single" w:sz="4" w:space="0" w:color="auto"/>
              <w:right w:val="single" w:sz="8" w:space="0" w:color="auto"/>
            </w:tcBorders>
            <w:vAlign w:val="center"/>
          </w:tcPr>
          <w:p w14:paraId="255F98C2"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Doutorado - Programa:</w:t>
            </w:r>
          </w:p>
          <w:p w14:paraId="5F7419F9" w14:textId="77777777" w:rsidR="001B261B" w:rsidRPr="001B261B" w:rsidRDefault="001B261B" w:rsidP="00D90989">
            <w:pPr>
              <w:rPr>
                <w:rFonts w:ascii="Times New Roman" w:hAnsi="Times New Roman" w:cs="Times New Roman"/>
              </w:rPr>
            </w:pPr>
            <w:sdt>
              <w:sdtPr>
                <w:rPr>
                  <w:rFonts w:ascii="Times New Roman" w:hAnsi="Times New Roman" w:cs="Times New Roman"/>
                  <w:sz w:val="22"/>
                </w:rPr>
                <w:id w:val="-734777025"/>
                <w:placeholder>
                  <w:docPart w:val="467D03CDED36402395D67A39241558C3"/>
                </w:placeholder>
                <w:showingPlcHdr/>
                <w15:color w:val="0000FF"/>
                <w:text/>
              </w:sdtPr>
              <w:sdtContent>
                <w:r w:rsidRPr="001B261B">
                  <w:rPr>
                    <w:rStyle w:val="TextodoEspaoReservado"/>
                    <w:rFonts w:ascii="Times New Roman" w:hAnsi="Times New Roman" w:cs="Times New Roman"/>
                  </w:rPr>
                  <w:t>Inserir texto</w:t>
                </w:r>
              </w:sdtContent>
            </w:sdt>
          </w:p>
        </w:tc>
        <w:tc>
          <w:tcPr>
            <w:tcW w:w="2812" w:type="dxa"/>
            <w:tcBorders>
              <w:bottom w:val="single" w:sz="4" w:space="0" w:color="auto"/>
              <w:right w:val="single" w:sz="8" w:space="0" w:color="auto"/>
            </w:tcBorders>
            <w:vAlign w:val="center"/>
          </w:tcPr>
          <w:p w14:paraId="04155AF3"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Ano de conclusão:</w:t>
            </w:r>
          </w:p>
          <w:p w14:paraId="424EC88F" w14:textId="77777777" w:rsidR="001B261B" w:rsidRPr="001B261B" w:rsidRDefault="001B261B" w:rsidP="00D90989">
            <w:pPr>
              <w:rPr>
                <w:rFonts w:ascii="Times New Roman" w:hAnsi="Times New Roman" w:cs="Times New Roman"/>
              </w:rPr>
            </w:pPr>
            <w:sdt>
              <w:sdtPr>
                <w:rPr>
                  <w:rFonts w:ascii="Times New Roman" w:hAnsi="Times New Roman" w:cs="Times New Roman"/>
                  <w:sz w:val="22"/>
                </w:rPr>
                <w:id w:val="-1431125871"/>
                <w:placeholder>
                  <w:docPart w:val="6CB0150EDD6E4EA384A2423F76F8B42F"/>
                </w:placeholder>
                <w:showingPlcHdr/>
                <w15:color w:val="0000FF"/>
                <w:text/>
              </w:sdtPr>
              <w:sdtContent>
                <w:r w:rsidRPr="001B261B">
                  <w:rPr>
                    <w:rStyle w:val="TextodoEspaoReservado"/>
                    <w:rFonts w:ascii="Times New Roman" w:hAnsi="Times New Roman" w:cs="Times New Roman"/>
                  </w:rPr>
                  <w:t>Inserir ano</w:t>
                </w:r>
              </w:sdtContent>
            </w:sdt>
          </w:p>
        </w:tc>
      </w:tr>
      <w:tr w:rsidR="001B261B" w:rsidRPr="001B261B" w14:paraId="4386DF8E" w14:textId="77777777" w:rsidTr="00D90989">
        <w:trPr>
          <w:trHeight w:val="383"/>
        </w:trPr>
        <w:tc>
          <w:tcPr>
            <w:tcW w:w="7068" w:type="dxa"/>
            <w:gridSpan w:val="3"/>
            <w:tcBorders>
              <w:top w:val="single" w:sz="4" w:space="0" w:color="auto"/>
              <w:left w:val="single" w:sz="8" w:space="0" w:color="auto"/>
              <w:bottom w:val="single" w:sz="4" w:space="0" w:color="auto"/>
              <w:right w:val="single" w:sz="4" w:space="0" w:color="auto"/>
            </w:tcBorders>
            <w:vAlign w:val="center"/>
          </w:tcPr>
          <w:p w14:paraId="00AE72E9"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Instituição:</w:t>
            </w:r>
          </w:p>
          <w:sdt>
            <w:sdtPr>
              <w:rPr>
                <w:rFonts w:ascii="Times New Roman" w:hAnsi="Times New Roman" w:cs="Times New Roman"/>
                <w:sz w:val="22"/>
              </w:rPr>
              <w:id w:val="1442726440"/>
              <w:placeholder>
                <w:docPart w:val="55263A67EA90482B9FA7138E6A0C6B9B"/>
              </w:placeholder>
              <w:showingPlcHdr/>
              <w15:color w:val="0000FF"/>
              <w:text/>
            </w:sdtPr>
            <w:sdtContent>
              <w:p w14:paraId="3F7AFEE8" w14:textId="77777777" w:rsidR="001B261B" w:rsidRPr="001B261B" w:rsidRDefault="001B261B" w:rsidP="00D90989">
                <w:pPr>
                  <w:rPr>
                    <w:rFonts w:ascii="Times New Roman" w:hAnsi="Times New Roman" w:cs="Times New Roman"/>
                    <w:sz w:val="22"/>
                  </w:rPr>
                </w:pPr>
                <w:r w:rsidRPr="001B261B">
                  <w:rPr>
                    <w:rStyle w:val="TextodoEspaoReservado"/>
                    <w:rFonts w:ascii="Times New Roman" w:hAnsi="Times New Roman" w:cs="Times New Roman"/>
                  </w:rPr>
                  <w:t>Inserir instituição</w:t>
                </w:r>
              </w:p>
            </w:sdtContent>
          </w:sdt>
        </w:tc>
        <w:tc>
          <w:tcPr>
            <w:tcW w:w="2812" w:type="dxa"/>
            <w:tcBorders>
              <w:left w:val="single" w:sz="4" w:space="0" w:color="auto"/>
              <w:bottom w:val="single" w:sz="4" w:space="0" w:color="auto"/>
              <w:right w:val="single" w:sz="8" w:space="0" w:color="auto"/>
            </w:tcBorders>
            <w:vAlign w:val="center"/>
          </w:tcPr>
          <w:p w14:paraId="6C91CED7"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País:</w:t>
            </w:r>
          </w:p>
          <w:sdt>
            <w:sdtPr>
              <w:rPr>
                <w:rFonts w:ascii="Times New Roman" w:hAnsi="Times New Roman" w:cs="Times New Roman"/>
                <w:sz w:val="22"/>
              </w:rPr>
              <w:id w:val="1353371615"/>
              <w:placeholder>
                <w:docPart w:val="3B0C8328B0034157955A61510A1F4221"/>
              </w:placeholder>
              <w:showingPlcHdr/>
              <w15:color w:val="0000FF"/>
              <w:text/>
            </w:sdtPr>
            <w:sdtContent>
              <w:p w14:paraId="30B8FB21" w14:textId="77777777" w:rsidR="001B261B" w:rsidRPr="001B261B" w:rsidRDefault="001B261B" w:rsidP="00D90989">
                <w:pPr>
                  <w:rPr>
                    <w:rFonts w:ascii="Times New Roman" w:hAnsi="Times New Roman" w:cs="Times New Roman"/>
                    <w:sz w:val="22"/>
                  </w:rPr>
                </w:pPr>
                <w:r w:rsidRPr="001B261B">
                  <w:rPr>
                    <w:rStyle w:val="TextodoEspaoReservado"/>
                    <w:rFonts w:ascii="Times New Roman" w:hAnsi="Times New Roman" w:cs="Times New Roman"/>
                  </w:rPr>
                  <w:t>Inserir texto</w:t>
                </w:r>
              </w:p>
            </w:sdtContent>
          </w:sdt>
        </w:tc>
      </w:tr>
      <w:tr w:rsidR="001B261B" w:rsidRPr="001B261B" w14:paraId="17FFB7F0" w14:textId="77777777" w:rsidTr="00D90989">
        <w:trPr>
          <w:trHeight w:val="383"/>
        </w:trPr>
        <w:tc>
          <w:tcPr>
            <w:tcW w:w="9880" w:type="dxa"/>
            <w:gridSpan w:val="4"/>
            <w:tcBorders>
              <w:left w:val="single" w:sz="8" w:space="0" w:color="auto"/>
              <w:bottom w:val="single" w:sz="4" w:space="0" w:color="auto"/>
              <w:right w:val="single" w:sz="8" w:space="0" w:color="auto"/>
            </w:tcBorders>
            <w:vAlign w:val="center"/>
          </w:tcPr>
          <w:p w14:paraId="283B17C4"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Título da tese defendida:</w:t>
            </w:r>
          </w:p>
          <w:p w14:paraId="7E0B711F" w14:textId="77777777" w:rsidR="001B261B" w:rsidRPr="001B261B" w:rsidRDefault="001B261B" w:rsidP="00D90989">
            <w:pPr>
              <w:rPr>
                <w:rFonts w:ascii="Times New Roman" w:hAnsi="Times New Roman" w:cs="Times New Roman"/>
                <w:sz w:val="22"/>
              </w:rPr>
            </w:pPr>
            <w:sdt>
              <w:sdtPr>
                <w:rPr>
                  <w:rFonts w:ascii="Times New Roman" w:hAnsi="Times New Roman" w:cs="Times New Roman"/>
                  <w:sz w:val="22"/>
                </w:rPr>
                <w:id w:val="971094339"/>
                <w:placeholder>
                  <w:docPart w:val="D1B0BD1EFA2642A4A6CC97DB9BE67F47"/>
                </w:placeholder>
                <w:showingPlcHdr/>
                <w15:color w:val="0000FF"/>
                <w:text/>
              </w:sdtPr>
              <w:sdtContent>
                <w:r w:rsidRPr="001B261B">
                  <w:rPr>
                    <w:rStyle w:val="TextodoEspaoReservado"/>
                    <w:rFonts w:ascii="Times New Roman" w:hAnsi="Times New Roman" w:cs="Times New Roman"/>
                  </w:rPr>
                  <w:t>Inserir texto</w:t>
                </w:r>
              </w:sdtContent>
            </w:sdt>
          </w:p>
        </w:tc>
      </w:tr>
      <w:tr w:rsidR="001B261B" w:rsidRPr="001B261B" w14:paraId="052EA559" w14:textId="77777777" w:rsidTr="00D90989">
        <w:trPr>
          <w:trHeight w:val="591"/>
        </w:trPr>
        <w:tc>
          <w:tcPr>
            <w:tcW w:w="7068" w:type="dxa"/>
            <w:gridSpan w:val="3"/>
            <w:tcBorders>
              <w:left w:val="single" w:sz="8" w:space="0" w:color="auto"/>
              <w:bottom w:val="single" w:sz="4" w:space="0" w:color="auto"/>
              <w:right w:val="single" w:sz="8" w:space="0" w:color="auto"/>
            </w:tcBorders>
            <w:vAlign w:val="center"/>
          </w:tcPr>
          <w:p w14:paraId="48402776"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Mestrado - Programa:</w:t>
            </w:r>
          </w:p>
          <w:p w14:paraId="6036B953" w14:textId="77777777" w:rsidR="001B261B" w:rsidRPr="001B261B" w:rsidRDefault="001B261B" w:rsidP="00D90989">
            <w:pPr>
              <w:rPr>
                <w:rFonts w:ascii="Times New Roman" w:hAnsi="Times New Roman" w:cs="Times New Roman"/>
              </w:rPr>
            </w:pPr>
            <w:sdt>
              <w:sdtPr>
                <w:rPr>
                  <w:rFonts w:ascii="Times New Roman" w:hAnsi="Times New Roman" w:cs="Times New Roman"/>
                  <w:sz w:val="22"/>
                </w:rPr>
                <w:id w:val="1087108282"/>
                <w:placeholder>
                  <w:docPart w:val="8B108BAFA27B47CCBEFF63F1FCB662C4"/>
                </w:placeholder>
                <w:showingPlcHdr/>
                <w15:color w:val="0000FF"/>
                <w:text/>
              </w:sdtPr>
              <w:sdtContent>
                <w:r w:rsidRPr="001B261B">
                  <w:rPr>
                    <w:rStyle w:val="TextodoEspaoReservado"/>
                    <w:rFonts w:ascii="Times New Roman" w:hAnsi="Times New Roman" w:cs="Times New Roman"/>
                  </w:rPr>
                  <w:t>Inserir texto</w:t>
                </w:r>
              </w:sdtContent>
            </w:sdt>
          </w:p>
        </w:tc>
        <w:tc>
          <w:tcPr>
            <w:tcW w:w="2812" w:type="dxa"/>
            <w:tcBorders>
              <w:bottom w:val="single" w:sz="4" w:space="0" w:color="auto"/>
              <w:right w:val="single" w:sz="8" w:space="0" w:color="auto"/>
            </w:tcBorders>
            <w:vAlign w:val="center"/>
          </w:tcPr>
          <w:p w14:paraId="2E708EBA"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Ano de conclusão:</w:t>
            </w:r>
          </w:p>
          <w:p w14:paraId="2F204CCA" w14:textId="77777777" w:rsidR="001B261B" w:rsidRPr="001B261B" w:rsidRDefault="001B261B" w:rsidP="00D90989">
            <w:pPr>
              <w:rPr>
                <w:rFonts w:ascii="Times New Roman" w:hAnsi="Times New Roman" w:cs="Times New Roman"/>
              </w:rPr>
            </w:pPr>
            <w:sdt>
              <w:sdtPr>
                <w:rPr>
                  <w:rFonts w:ascii="Times New Roman" w:hAnsi="Times New Roman" w:cs="Times New Roman"/>
                  <w:sz w:val="22"/>
                </w:rPr>
                <w:id w:val="-111516124"/>
                <w:placeholder>
                  <w:docPart w:val="ED7E25992E204902ACFE08D1D8058391"/>
                </w:placeholder>
                <w:showingPlcHdr/>
                <w15:color w:val="0000FF"/>
                <w:text/>
              </w:sdtPr>
              <w:sdtContent>
                <w:r w:rsidRPr="001B261B">
                  <w:rPr>
                    <w:rStyle w:val="TextodoEspaoReservado"/>
                    <w:rFonts w:ascii="Times New Roman" w:hAnsi="Times New Roman" w:cs="Times New Roman"/>
                  </w:rPr>
                  <w:t>Inserir ano</w:t>
                </w:r>
              </w:sdtContent>
            </w:sdt>
          </w:p>
        </w:tc>
      </w:tr>
      <w:tr w:rsidR="001B261B" w:rsidRPr="001B261B" w14:paraId="2036D419" w14:textId="77777777" w:rsidTr="00D90989">
        <w:trPr>
          <w:trHeight w:val="383"/>
        </w:trPr>
        <w:tc>
          <w:tcPr>
            <w:tcW w:w="7068" w:type="dxa"/>
            <w:gridSpan w:val="3"/>
            <w:tcBorders>
              <w:top w:val="single" w:sz="4" w:space="0" w:color="auto"/>
              <w:left w:val="single" w:sz="8" w:space="0" w:color="auto"/>
              <w:bottom w:val="single" w:sz="4" w:space="0" w:color="auto"/>
              <w:right w:val="single" w:sz="4" w:space="0" w:color="auto"/>
            </w:tcBorders>
            <w:vAlign w:val="center"/>
          </w:tcPr>
          <w:p w14:paraId="6989F124"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Instituição:</w:t>
            </w:r>
          </w:p>
          <w:sdt>
            <w:sdtPr>
              <w:rPr>
                <w:rFonts w:ascii="Times New Roman" w:hAnsi="Times New Roman" w:cs="Times New Roman"/>
                <w:sz w:val="22"/>
              </w:rPr>
              <w:id w:val="-1137182458"/>
              <w:placeholder>
                <w:docPart w:val="163E025201524A7491411B61679F6406"/>
              </w:placeholder>
              <w:showingPlcHdr/>
              <w15:color w:val="0000FF"/>
              <w:text/>
            </w:sdtPr>
            <w:sdtContent>
              <w:p w14:paraId="6BF4D98D" w14:textId="77777777" w:rsidR="001B261B" w:rsidRPr="001B261B" w:rsidRDefault="001B261B" w:rsidP="00D90989">
                <w:pPr>
                  <w:rPr>
                    <w:rFonts w:ascii="Times New Roman" w:hAnsi="Times New Roman" w:cs="Times New Roman"/>
                    <w:sz w:val="22"/>
                  </w:rPr>
                </w:pPr>
                <w:r w:rsidRPr="001B261B">
                  <w:rPr>
                    <w:rStyle w:val="TextodoEspaoReservado"/>
                    <w:rFonts w:ascii="Times New Roman" w:hAnsi="Times New Roman" w:cs="Times New Roman"/>
                  </w:rPr>
                  <w:t>Inserir instituição</w:t>
                </w:r>
              </w:p>
            </w:sdtContent>
          </w:sdt>
        </w:tc>
        <w:tc>
          <w:tcPr>
            <w:tcW w:w="2812" w:type="dxa"/>
            <w:tcBorders>
              <w:left w:val="single" w:sz="4" w:space="0" w:color="auto"/>
              <w:bottom w:val="single" w:sz="4" w:space="0" w:color="auto"/>
              <w:right w:val="single" w:sz="8" w:space="0" w:color="auto"/>
            </w:tcBorders>
            <w:vAlign w:val="center"/>
          </w:tcPr>
          <w:p w14:paraId="2B4AF082"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País:</w:t>
            </w:r>
          </w:p>
          <w:sdt>
            <w:sdtPr>
              <w:rPr>
                <w:rFonts w:ascii="Times New Roman" w:hAnsi="Times New Roman" w:cs="Times New Roman"/>
                <w:sz w:val="22"/>
              </w:rPr>
              <w:id w:val="-642123432"/>
              <w:placeholder>
                <w:docPart w:val="F3E64BAD77FD48A18875DAD1216AB40F"/>
              </w:placeholder>
              <w:showingPlcHdr/>
              <w15:color w:val="0000FF"/>
              <w:text/>
            </w:sdtPr>
            <w:sdtContent>
              <w:p w14:paraId="74F96F7C" w14:textId="77777777" w:rsidR="001B261B" w:rsidRPr="001B261B" w:rsidRDefault="001B261B" w:rsidP="00D90989">
                <w:pPr>
                  <w:rPr>
                    <w:rFonts w:ascii="Times New Roman" w:hAnsi="Times New Roman" w:cs="Times New Roman"/>
                    <w:sz w:val="22"/>
                  </w:rPr>
                </w:pPr>
                <w:r w:rsidRPr="001B261B">
                  <w:rPr>
                    <w:rStyle w:val="TextodoEspaoReservado"/>
                    <w:rFonts w:ascii="Times New Roman" w:hAnsi="Times New Roman" w:cs="Times New Roman"/>
                  </w:rPr>
                  <w:t>Inserir texto</w:t>
                </w:r>
              </w:p>
            </w:sdtContent>
          </w:sdt>
        </w:tc>
      </w:tr>
      <w:tr w:rsidR="001B261B" w:rsidRPr="001B261B" w14:paraId="2ECE523D" w14:textId="77777777" w:rsidTr="00D90989">
        <w:trPr>
          <w:trHeight w:val="383"/>
        </w:trPr>
        <w:tc>
          <w:tcPr>
            <w:tcW w:w="9880" w:type="dxa"/>
            <w:gridSpan w:val="4"/>
            <w:tcBorders>
              <w:left w:val="single" w:sz="8" w:space="0" w:color="auto"/>
              <w:bottom w:val="single" w:sz="4" w:space="0" w:color="auto"/>
              <w:right w:val="single" w:sz="8" w:space="0" w:color="auto"/>
            </w:tcBorders>
            <w:vAlign w:val="center"/>
          </w:tcPr>
          <w:p w14:paraId="727373DC"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Título da dissertação defendida:</w:t>
            </w:r>
          </w:p>
          <w:p w14:paraId="5230A247" w14:textId="77777777" w:rsidR="001B261B" w:rsidRPr="001B261B" w:rsidRDefault="001B261B" w:rsidP="00D90989">
            <w:pPr>
              <w:rPr>
                <w:rFonts w:ascii="Times New Roman" w:hAnsi="Times New Roman" w:cs="Times New Roman"/>
                <w:sz w:val="22"/>
              </w:rPr>
            </w:pPr>
            <w:sdt>
              <w:sdtPr>
                <w:rPr>
                  <w:rFonts w:ascii="Times New Roman" w:hAnsi="Times New Roman" w:cs="Times New Roman"/>
                  <w:sz w:val="22"/>
                </w:rPr>
                <w:id w:val="511119912"/>
                <w:placeholder>
                  <w:docPart w:val="C00012B3CBB24327A9DA12D7558E0BB9"/>
                </w:placeholder>
                <w:showingPlcHdr/>
                <w15:color w:val="0000FF"/>
                <w:text/>
              </w:sdtPr>
              <w:sdtContent>
                <w:r w:rsidRPr="001B261B">
                  <w:rPr>
                    <w:rStyle w:val="TextodoEspaoReservado"/>
                    <w:rFonts w:ascii="Times New Roman" w:hAnsi="Times New Roman" w:cs="Times New Roman"/>
                  </w:rPr>
                  <w:t>Inserir texto</w:t>
                </w:r>
              </w:sdtContent>
            </w:sdt>
          </w:p>
        </w:tc>
      </w:tr>
      <w:tr w:rsidR="001B261B" w:rsidRPr="001B261B" w14:paraId="10173CB9" w14:textId="77777777" w:rsidTr="00D90989">
        <w:trPr>
          <w:trHeight w:val="667"/>
        </w:trPr>
        <w:tc>
          <w:tcPr>
            <w:tcW w:w="7068" w:type="dxa"/>
            <w:gridSpan w:val="3"/>
            <w:tcBorders>
              <w:left w:val="single" w:sz="8" w:space="0" w:color="auto"/>
              <w:bottom w:val="single" w:sz="4" w:space="0" w:color="auto"/>
              <w:right w:val="single" w:sz="8" w:space="0" w:color="auto"/>
            </w:tcBorders>
            <w:vAlign w:val="center"/>
          </w:tcPr>
          <w:p w14:paraId="3C35BCD6"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Graduação:</w:t>
            </w:r>
          </w:p>
          <w:p w14:paraId="749A2CF0" w14:textId="77777777" w:rsidR="001B261B" w:rsidRPr="001B261B" w:rsidRDefault="001B261B" w:rsidP="00D90989">
            <w:pPr>
              <w:rPr>
                <w:rFonts w:ascii="Times New Roman" w:hAnsi="Times New Roman" w:cs="Times New Roman"/>
              </w:rPr>
            </w:pPr>
            <w:sdt>
              <w:sdtPr>
                <w:rPr>
                  <w:rFonts w:ascii="Times New Roman" w:hAnsi="Times New Roman" w:cs="Times New Roman"/>
                  <w:sz w:val="22"/>
                </w:rPr>
                <w:id w:val="2125496206"/>
                <w:placeholder>
                  <w:docPart w:val="FDCBF8D76DBA4951881C50CE894BD41F"/>
                </w:placeholder>
                <w:showingPlcHdr/>
                <w15:color w:val="0000FF"/>
                <w:text/>
              </w:sdtPr>
              <w:sdtContent>
                <w:r w:rsidRPr="001B261B">
                  <w:rPr>
                    <w:rStyle w:val="TextodoEspaoReservado"/>
                    <w:rFonts w:ascii="Times New Roman" w:hAnsi="Times New Roman" w:cs="Times New Roman"/>
                  </w:rPr>
                  <w:t>Inserir texto</w:t>
                </w:r>
              </w:sdtContent>
            </w:sdt>
          </w:p>
        </w:tc>
        <w:tc>
          <w:tcPr>
            <w:tcW w:w="2812" w:type="dxa"/>
            <w:tcBorders>
              <w:bottom w:val="single" w:sz="4" w:space="0" w:color="auto"/>
              <w:right w:val="single" w:sz="8" w:space="0" w:color="auto"/>
            </w:tcBorders>
            <w:vAlign w:val="center"/>
          </w:tcPr>
          <w:p w14:paraId="59BAF32A"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 xml:space="preserve">Ano de conclusão: </w:t>
            </w:r>
          </w:p>
          <w:p w14:paraId="740F7563" w14:textId="77777777" w:rsidR="001B261B" w:rsidRPr="001B261B" w:rsidRDefault="001B261B" w:rsidP="00D90989">
            <w:pPr>
              <w:rPr>
                <w:rFonts w:ascii="Times New Roman" w:hAnsi="Times New Roman" w:cs="Times New Roman"/>
              </w:rPr>
            </w:pPr>
            <w:sdt>
              <w:sdtPr>
                <w:rPr>
                  <w:rFonts w:ascii="Times New Roman" w:hAnsi="Times New Roman" w:cs="Times New Roman"/>
                  <w:sz w:val="22"/>
                </w:rPr>
                <w:id w:val="-742564607"/>
                <w:placeholder>
                  <w:docPart w:val="27BB15CF18E045CD87A620C26FB816C3"/>
                </w:placeholder>
                <w:showingPlcHdr/>
                <w15:color w:val="0000FF"/>
                <w:text/>
              </w:sdtPr>
              <w:sdtContent>
                <w:r w:rsidRPr="001B261B">
                  <w:rPr>
                    <w:rStyle w:val="TextodoEspaoReservado"/>
                    <w:rFonts w:ascii="Times New Roman" w:hAnsi="Times New Roman" w:cs="Times New Roman"/>
                  </w:rPr>
                  <w:t>Inserir ano</w:t>
                </w:r>
              </w:sdtContent>
            </w:sdt>
          </w:p>
        </w:tc>
      </w:tr>
      <w:tr w:rsidR="001B261B" w:rsidRPr="001B261B" w14:paraId="4974A894" w14:textId="77777777" w:rsidTr="00D90989">
        <w:trPr>
          <w:trHeight w:val="383"/>
        </w:trPr>
        <w:tc>
          <w:tcPr>
            <w:tcW w:w="7068" w:type="dxa"/>
            <w:gridSpan w:val="3"/>
            <w:tcBorders>
              <w:top w:val="single" w:sz="4" w:space="0" w:color="auto"/>
              <w:left w:val="single" w:sz="8" w:space="0" w:color="auto"/>
              <w:bottom w:val="single" w:sz="4" w:space="0" w:color="auto"/>
              <w:right w:val="single" w:sz="4" w:space="0" w:color="auto"/>
            </w:tcBorders>
            <w:vAlign w:val="center"/>
          </w:tcPr>
          <w:p w14:paraId="66812C18"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Instituição:</w:t>
            </w:r>
          </w:p>
          <w:sdt>
            <w:sdtPr>
              <w:rPr>
                <w:rFonts w:ascii="Times New Roman" w:hAnsi="Times New Roman" w:cs="Times New Roman"/>
                <w:sz w:val="22"/>
              </w:rPr>
              <w:id w:val="890774712"/>
              <w:placeholder>
                <w:docPart w:val="07850A0AD3C4400C804BD2566D86A222"/>
              </w:placeholder>
              <w:showingPlcHdr/>
              <w15:color w:val="0000FF"/>
              <w:text/>
            </w:sdtPr>
            <w:sdtContent>
              <w:p w14:paraId="048578FA" w14:textId="77777777" w:rsidR="001B261B" w:rsidRPr="001B261B" w:rsidRDefault="001B261B" w:rsidP="00D90989">
                <w:pPr>
                  <w:rPr>
                    <w:rFonts w:ascii="Times New Roman" w:hAnsi="Times New Roman" w:cs="Times New Roman"/>
                    <w:sz w:val="22"/>
                  </w:rPr>
                </w:pPr>
                <w:r w:rsidRPr="001B261B">
                  <w:rPr>
                    <w:rStyle w:val="TextodoEspaoReservado"/>
                    <w:rFonts w:ascii="Times New Roman" w:hAnsi="Times New Roman" w:cs="Times New Roman"/>
                  </w:rPr>
                  <w:t>Inserir instituição</w:t>
                </w:r>
              </w:p>
            </w:sdtContent>
          </w:sdt>
        </w:tc>
        <w:tc>
          <w:tcPr>
            <w:tcW w:w="2812" w:type="dxa"/>
            <w:tcBorders>
              <w:top w:val="single" w:sz="4" w:space="0" w:color="auto"/>
              <w:left w:val="single" w:sz="4" w:space="0" w:color="auto"/>
              <w:bottom w:val="single" w:sz="4" w:space="0" w:color="auto"/>
              <w:right w:val="single" w:sz="8" w:space="0" w:color="auto"/>
            </w:tcBorders>
            <w:vAlign w:val="center"/>
          </w:tcPr>
          <w:p w14:paraId="0F7EC3A6" w14:textId="77777777" w:rsidR="001B261B" w:rsidRPr="001B261B" w:rsidRDefault="001B261B" w:rsidP="00D90989">
            <w:pPr>
              <w:rPr>
                <w:rFonts w:ascii="Times New Roman" w:hAnsi="Times New Roman" w:cs="Times New Roman"/>
                <w:sz w:val="22"/>
              </w:rPr>
            </w:pPr>
            <w:r w:rsidRPr="001B261B">
              <w:rPr>
                <w:rFonts w:ascii="Times New Roman" w:hAnsi="Times New Roman" w:cs="Times New Roman"/>
                <w:sz w:val="22"/>
              </w:rPr>
              <w:t>País:</w:t>
            </w:r>
          </w:p>
          <w:sdt>
            <w:sdtPr>
              <w:rPr>
                <w:rFonts w:ascii="Times New Roman" w:hAnsi="Times New Roman" w:cs="Times New Roman"/>
                <w:sz w:val="22"/>
              </w:rPr>
              <w:id w:val="-376932023"/>
              <w:placeholder>
                <w:docPart w:val="E15EAC34C26249F38800A8A0CA93A63A"/>
              </w:placeholder>
              <w:showingPlcHdr/>
              <w15:color w:val="0000FF"/>
              <w:text/>
            </w:sdtPr>
            <w:sdtContent>
              <w:p w14:paraId="0D246CF5" w14:textId="77777777" w:rsidR="001B261B" w:rsidRPr="001B261B" w:rsidRDefault="001B261B" w:rsidP="00D90989">
                <w:pPr>
                  <w:rPr>
                    <w:rFonts w:ascii="Times New Roman" w:hAnsi="Times New Roman" w:cs="Times New Roman"/>
                    <w:sz w:val="22"/>
                  </w:rPr>
                </w:pPr>
                <w:r w:rsidRPr="001B261B">
                  <w:rPr>
                    <w:rStyle w:val="TextodoEspaoReservado"/>
                    <w:rFonts w:ascii="Times New Roman" w:hAnsi="Times New Roman" w:cs="Times New Roman"/>
                  </w:rPr>
                  <w:t>Inserir texto</w:t>
                </w:r>
              </w:p>
            </w:sdtContent>
          </w:sdt>
        </w:tc>
      </w:tr>
      <w:tr w:rsidR="001B261B" w:rsidRPr="001B261B" w14:paraId="3F3E59AE" w14:textId="77777777" w:rsidTr="00D90989">
        <w:trPr>
          <w:trHeight w:val="383"/>
        </w:trPr>
        <w:tc>
          <w:tcPr>
            <w:tcW w:w="9880" w:type="dxa"/>
            <w:gridSpan w:val="4"/>
            <w:tcBorders>
              <w:top w:val="single" w:sz="4" w:space="0" w:color="auto"/>
              <w:left w:val="single" w:sz="8" w:space="0" w:color="auto"/>
              <w:bottom w:val="single" w:sz="4" w:space="0" w:color="auto"/>
              <w:right w:val="single" w:sz="8" w:space="0" w:color="auto"/>
            </w:tcBorders>
            <w:vAlign w:val="center"/>
          </w:tcPr>
          <w:p w14:paraId="1B740ABD" w14:textId="77777777" w:rsidR="001B261B" w:rsidRPr="001B261B" w:rsidRDefault="001B261B" w:rsidP="00D90989">
            <w:pPr>
              <w:ind w:left="100" w:hanging="100"/>
              <w:rPr>
                <w:rFonts w:ascii="Times New Roman" w:hAnsi="Times New Roman" w:cs="Times New Roman"/>
                <w:sz w:val="22"/>
              </w:rPr>
            </w:pPr>
            <w:r w:rsidRPr="001B261B">
              <w:rPr>
                <w:rFonts w:ascii="Times New Roman" w:hAnsi="Times New Roman" w:cs="Times New Roman"/>
                <w:sz w:val="22"/>
              </w:rPr>
              <w:t>Nome completo do(a) orientador(a):</w:t>
            </w:r>
          </w:p>
          <w:p w14:paraId="4DCCA763" w14:textId="77777777" w:rsidR="001B261B" w:rsidRPr="001B261B" w:rsidRDefault="001B261B" w:rsidP="00D90989">
            <w:pPr>
              <w:rPr>
                <w:rFonts w:ascii="Times New Roman" w:hAnsi="Times New Roman" w:cs="Times New Roman"/>
                <w:sz w:val="22"/>
              </w:rPr>
            </w:pPr>
            <w:sdt>
              <w:sdtPr>
                <w:rPr>
                  <w:rFonts w:ascii="Times New Roman" w:hAnsi="Times New Roman" w:cs="Times New Roman"/>
                  <w:sz w:val="22"/>
                </w:rPr>
                <w:id w:val="342372255"/>
                <w:placeholder>
                  <w:docPart w:val="27B36DA41BFE4798AEA77E5B52BB4F6D"/>
                </w:placeholder>
                <w:showingPlcHdr/>
                <w15:color w:val="0000FF"/>
              </w:sdtPr>
              <w:sdtContent>
                <w:r w:rsidRPr="001B261B">
                  <w:rPr>
                    <w:rStyle w:val="TextodoEspaoReservado"/>
                    <w:rFonts w:ascii="Times New Roman" w:hAnsi="Times New Roman" w:cs="Times New Roman"/>
                  </w:rPr>
                  <w:t>Inserir nome</w:t>
                </w:r>
              </w:sdtContent>
            </w:sdt>
          </w:p>
        </w:tc>
      </w:tr>
    </w:tbl>
    <w:p w14:paraId="56034472" w14:textId="77777777" w:rsidR="001B261B" w:rsidRPr="001B261B" w:rsidRDefault="001B261B" w:rsidP="001B261B">
      <w:pPr>
        <w:pStyle w:val="Default"/>
        <w:rPr>
          <w:sz w:val="22"/>
          <w:szCs w:val="22"/>
        </w:rPr>
      </w:pPr>
      <w:r w:rsidRPr="001B261B">
        <w:rPr>
          <w:sz w:val="22"/>
          <w:szCs w:val="22"/>
        </w:rPr>
        <w:t xml:space="preserve">No caso de vir a ser selecionado(a) para a bolsa de pós-doutorado do PRH36/UFBA, comprometo-me a: </w:t>
      </w:r>
    </w:p>
    <w:p w14:paraId="5665BA41" w14:textId="77777777" w:rsidR="001B261B" w:rsidRPr="001B261B" w:rsidRDefault="001B261B" w:rsidP="001B261B">
      <w:pPr>
        <w:pStyle w:val="Default"/>
        <w:numPr>
          <w:ilvl w:val="0"/>
          <w:numId w:val="13"/>
        </w:numPr>
        <w:spacing w:line="276" w:lineRule="auto"/>
        <w:ind w:left="426"/>
        <w:jc w:val="both"/>
        <w:rPr>
          <w:sz w:val="22"/>
          <w:szCs w:val="22"/>
        </w:rPr>
      </w:pPr>
      <w:r w:rsidRPr="001B261B">
        <w:rPr>
          <w:sz w:val="22"/>
          <w:szCs w:val="22"/>
        </w:rPr>
        <w:t xml:space="preserve">Acatar os regulamentos e normas vigentes ou que venham a ser estabelecidas pelo regimento do Programa, da ANP e da FAPESP; </w:t>
      </w:r>
    </w:p>
    <w:p w14:paraId="17A73E96" w14:textId="77777777" w:rsidR="001B261B" w:rsidRPr="001B261B" w:rsidRDefault="001B261B" w:rsidP="001B261B">
      <w:pPr>
        <w:pStyle w:val="Default"/>
        <w:numPr>
          <w:ilvl w:val="0"/>
          <w:numId w:val="13"/>
        </w:numPr>
        <w:spacing w:line="276" w:lineRule="auto"/>
        <w:ind w:left="426"/>
        <w:jc w:val="both"/>
        <w:rPr>
          <w:sz w:val="22"/>
          <w:szCs w:val="22"/>
        </w:rPr>
      </w:pPr>
      <w:r w:rsidRPr="001B261B">
        <w:rPr>
          <w:sz w:val="22"/>
          <w:szCs w:val="22"/>
        </w:rPr>
        <w:t>Atender com assiduidade e diligência às atividades do Programa;</w:t>
      </w:r>
    </w:p>
    <w:p w14:paraId="0618B459" w14:textId="77777777" w:rsidR="001B261B" w:rsidRPr="001B261B" w:rsidRDefault="001B261B" w:rsidP="001B261B">
      <w:pPr>
        <w:pStyle w:val="Corpodetexto3"/>
        <w:numPr>
          <w:ilvl w:val="0"/>
          <w:numId w:val="13"/>
        </w:numPr>
        <w:tabs>
          <w:tab w:val="clear" w:pos="1276"/>
        </w:tabs>
        <w:spacing w:line="276" w:lineRule="auto"/>
        <w:ind w:left="426" w:right="-1"/>
        <w:rPr>
          <w:sz w:val="22"/>
          <w:szCs w:val="22"/>
          <w:lang w:val="pt-BR"/>
        </w:rPr>
      </w:pPr>
      <w:r w:rsidRPr="001B261B">
        <w:rPr>
          <w:sz w:val="22"/>
          <w:szCs w:val="22"/>
          <w:lang w:val="pt-BR"/>
        </w:rPr>
        <w:t>Fazer expressa menção ao apoio financeiro do Programa de Recursos Humanos da ANP (gestão FAPESP), conforme modelo disponibilizado pela coordenação, sempre que houver divulgação de trabalho técnico ou científico resultante de atividade desenvolvida no âmbito da bolsa;</w:t>
      </w:r>
    </w:p>
    <w:p w14:paraId="7CCB621E" w14:textId="77777777" w:rsidR="001B261B" w:rsidRPr="001B261B" w:rsidRDefault="001B261B" w:rsidP="001B261B">
      <w:pPr>
        <w:pStyle w:val="Default"/>
        <w:numPr>
          <w:ilvl w:val="0"/>
          <w:numId w:val="13"/>
        </w:numPr>
        <w:spacing w:line="276" w:lineRule="auto"/>
        <w:ind w:left="426"/>
        <w:jc w:val="both"/>
        <w:rPr>
          <w:sz w:val="22"/>
          <w:szCs w:val="22"/>
        </w:rPr>
      </w:pPr>
      <w:r w:rsidRPr="001B261B">
        <w:rPr>
          <w:sz w:val="22"/>
          <w:szCs w:val="22"/>
        </w:rPr>
        <w:t xml:space="preserve">Abster-me de quaisquer atividades incompatíveis com as minhas obrigações de bolsista de pós-doutorado do PRH36/UFBA. </w:t>
      </w:r>
    </w:p>
    <w:p w14:paraId="2180040C" w14:textId="77777777" w:rsidR="001B261B" w:rsidRPr="001B261B" w:rsidRDefault="001B261B" w:rsidP="001B261B">
      <w:pPr>
        <w:rPr>
          <w:rFonts w:ascii="Times New Roman" w:hAnsi="Times New Roman" w:cs="Times New Roman"/>
          <w:sz w:val="22"/>
          <w:szCs w:val="22"/>
        </w:rPr>
      </w:pPr>
      <w:r w:rsidRPr="001B261B">
        <w:rPr>
          <w:rFonts w:ascii="Times New Roman" w:hAnsi="Times New Roman" w:cs="Times New Roman"/>
          <w:sz w:val="22"/>
        </w:rPr>
        <w:t xml:space="preserve">Local: </w:t>
      </w:r>
      <w:sdt>
        <w:sdtPr>
          <w:rPr>
            <w:rFonts w:ascii="Times New Roman" w:hAnsi="Times New Roman" w:cs="Times New Roman"/>
            <w:sz w:val="22"/>
          </w:rPr>
          <w:id w:val="-905300392"/>
          <w:placeholder>
            <w:docPart w:val="1CF84873582747E4B8D7AAE15B9D21A7"/>
          </w:placeholder>
          <w:showingPlcHdr/>
          <w15:color w:val="0000FF"/>
        </w:sdtPr>
        <w:sdtContent>
          <w:r w:rsidRPr="001B261B">
            <w:rPr>
              <w:rStyle w:val="TextodoEspaoReservado"/>
              <w:rFonts w:ascii="Times New Roman" w:hAnsi="Times New Roman" w:cs="Times New Roman"/>
            </w:rPr>
            <w:t>Inserir local</w:t>
          </w:r>
        </w:sdtContent>
      </w:sdt>
      <w:r w:rsidRPr="001B261B">
        <w:rPr>
          <w:rFonts w:ascii="Times New Roman" w:hAnsi="Times New Roman" w:cs="Times New Roman"/>
          <w:sz w:val="22"/>
        </w:rPr>
        <w:tab/>
      </w:r>
      <w:r w:rsidRPr="001B261B">
        <w:rPr>
          <w:rFonts w:ascii="Times New Roman" w:hAnsi="Times New Roman" w:cs="Times New Roman"/>
          <w:sz w:val="22"/>
        </w:rPr>
        <w:tab/>
      </w:r>
      <w:r w:rsidRPr="001B261B">
        <w:rPr>
          <w:rFonts w:ascii="Times New Roman" w:hAnsi="Times New Roman" w:cs="Times New Roman"/>
          <w:sz w:val="22"/>
        </w:rPr>
        <w:tab/>
      </w:r>
      <w:r w:rsidRPr="001B261B">
        <w:rPr>
          <w:rFonts w:ascii="Times New Roman" w:hAnsi="Times New Roman" w:cs="Times New Roman"/>
          <w:sz w:val="22"/>
        </w:rPr>
        <w:tab/>
      </w:r>
      <w:r w:rsidRPr="001B261B">
        <w:rPr>
          <w:rFonts w:ascii="Times New Roman" w:hAnsi="Times New Roman" w:cs="Times New Roman"/>
          <w:sz w:val="22"/>
        </w:rPr>
        <w:tab/>
      </w:r>
      <w:r w:rsidRPr="001B261B">
        <w:rPr>
          <w:rFonts w:ascii="Times New Roman" w:hAnsi="Times New Roman" w:cs="Times New Roman"/>
          <w:sz w:val="22"/>
        </w:rPr>
        <w:tab/>
      </w:r>
      <w:r w:rsidRPr="001B261B">
        <w:rPr>
          <w:rFonts w:ascii="Times New Roman" w:hAnsi="Times New Roman" w:cs="Times New Roman"/>
          <w:sz w:val="22"/>
        </w:rPr>
        <w:tab/>
        <w:t xml:space="preserve">Data: </w:t>
      </w:r>
      <w:sdt>
        <w:sdtPr>
          <w:rPr>
            <w:rFonts w:ascii="Times New Roman" w:hAnsi="Times New Roman" w:cs="Times New Roman"/>
            <w:sz w:val="22"/>
          </w:rPr>
          <w:id w:val="-1395659326"/>
          <w:placeholder>
            <w:docPart w:val="A7CEBE5B916A4C9A8CAA624C1E5FDCFC"/>
          </w:placeholder>
          <w:showingPlcHdr/>
          <w15:color w:val="0000FF"/>
          <w:date>
            <w:dateFormat w:val="dd/MM/yyyy"/>
            <w:lid w:val="pt-BR"/>
            <w:storeMappedDataAs w:val="dateTime"/>
            <w:calendar w:val="gregorian"/>
          </w:date>
        </w:sdtPr>
        <w:sdtContent>
          <w:r w:rsidRPr="001B261B">
            <w:rPr>
              <w:rStyle w:val="TextodoEspaoReservado"/>
              <w:rFonts w:ascii="Times New Roman" w:hAnsi="Times New Roman" w:cs="Times New Roman"/>
            </w:rPr>
            <w:t>Inserir data</w:t>
          </w:r>
        </w:sdtContent>
      </w:sdt>
    </w:p>
    <w:p w14:paraId="4728109C" w14:textId="77777777" w:rsidR="001B261B" w:rsidRPr="001B261B" w:rsidRDefault="001B261B" w:rsidP="001B261B">
      <w:pPr>
        <w:jc w:val="center"/>
        <w:rPr>
          <w:rFonts w:ascii="Times New Roman" w:hAnsi="Times New Roman" w:cs="Times New Roman"/>
          <w:sz w:val="22"/>
        </w:rPr>
      </w:pPr>
      <w:r w:rsidRPr="001B261B">
        <w:rPr>
          <w:rFonts w:ascii="Times New Roman" w:hAnsi="Times New Roman" w:cs="Times New Roman"/>
          <w:sz w:val="22"/>
        </w:rPr>
        <w:t>Assinatura candidato(a) (inserir assinatura digital):</w:t>
      </w:r>
    </w:p>
    <w:sdt>
      <w:sdtPr>
        <w:rPr>
          <w:rFonts w:ascii="Times New Roman" w:hAnsi="Times New Roman" w:cs="Times New Roman"/>
          <w:sz w:val="22"/>
        </w:rPr>
        <w:id w:val="654883853"/>
        <w:showingPlcHdr/>
        <w15:color w:val="0000FF"/>
        <w:picture/>
      </w:sdtPr>
      <w:sdtContent>
        <w:p w14:paraId="6711F8C0" w14:textId="77777777" w:rsidR="001B261B" w:rsidRPr="001B261B" w:rsidRDefault="001B261B" w:rsidP="001B261B">
          <w:pPr>
            <w:jc w:val="center"/>
            <w:rPr>
              <w:rFonts w:ascii="Times New Roman" w:hAnsi="Times New Roman" w:cs="Times New Roman"/>
              <w:sz w:val="22"/>
              <w:szCs w:val="22"/>
            </w:rPr>
          </w:pPr>
          <w:r w:rsidRPr="001B261B">
            <w:rPr>
              <w:rFonts w:ascii="Times New Roman" w:hAnsi="Times New Roman" w:cs="Times New Roman"/>
              <w:noProof/>
              <w:sz w:val="22"/>
            </w:rPr>
            <w:drawing>
              <wp:inline distT="0" distB="0" distL="0" distR="0" wp14:anchorId="6A25F374" wp14:editId="4CF99A6F">
                <wp:extent cx="2219325" cy="501896"/>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0371" cy="511179"/>
                        </a:xfrm>
                        <a:prstGeom prst="rect">
                          <a:avLst/>
                        </a:prstGeom>
                        <a:noFill/>
                        <a:ln>
                          <a:noFill/>
                        </a:ln>
                      </pic:spPr>
                    </pic:pic>
                  </a:graphicData>
                </a:graphic>
              </wp:inline>
            </w:drawing>
          </w:r>
        </w:p>
      </w:sdtContent>
    </w:sdt>
    <w:p w14:paraId="3780D3EA" w14:textId="77777777" w:rsidR="001B261B" w:rsidRPr="001B261B" w:rsidRDefault="001B261B" w:rsidP="001B261B">
      <w:pPr>
        <w:rPr>
          <w:rFonts w:ascii="Times New Roman" w:hAnsi="Times New Roman" w:cs="Times New Roman"/>
          <w:sz w:val="22"/>
          <w:szCs w:val="22"/>
        </w:rPr>
      </w:pPr>
      <w:r w:rsidRPr="001B261B">
        <w:rPr>
          <w:rFonts w:ascii="Times New Roman" w:hAnsi="Times New Roman" w:cs="Times New Roman"/>
          <w:sz w:val="22"/>
          <w:szCs w:val="22"/>
        </w:rPr>
        <w:t>ACEITE DO(A) ORIENTADOR(A)</w:t>
      </w:r>
    </w:p>
    <w:p w14:paraId="644E7CA4" w14:textId="77777777" w:rsidR="001B261B" w:rsidRPr="001B261B" w:rsidRDefault="001B261B" w:rsidP="001B261B">
      <w:pPr>
        <w:spacing w:line="276" w:lineRule="auto"/>
        <w:jc w:val="both"/>
        <w:rPr>
          <w:rFonts w:ascii="Times New Roman" w:hAnsi="Times New Roman" w:cs="Times New Roman"/>
          <w:sz w:val="22"/>
          <w:szCs w:val="22"/>
        </w:rPr>
      </w:pPr>
      <w:bookmarkStart w:id="1" w:name="_Hlk116337608"/>
      <w:r w:rsidRPr="001B261B">
        <w:rPr>
          <w:rFonts w:ascii="Times New Roman" w:hAnsi="Times New Roman" w:cs="Times New Roman"/>
          <w:sz w:val="22"/>
          <w:szCs w:val="22"/>
        </w:rPr>
        <w:t>O(A) candidato(a) possui as condições necessárias e suficientes para o desenvolvimento de um trabalho cujo tema possui ênfase em uma das linhas do PRH36/UFBA. Recomendo que o(a) mesmo(a) seja selecionado(a) como bolsista do PRH36/UFBA e me responsabilizo por sua orientação.</w:t>
      </w:r>
    </w:p>
    <w:bookmarkEnd w:id="1"/>
    <w:p w14:paraId="3210881B" w14:textId="77777777" w:rsidR="001B261B" w:rsidRPr="001B261B" w:rsidRDefault="001B261B" w:rsidP="001B261B">
      <w:pPr>
        <w:jc w:val="center"/>
        <w:rPr>
          <w:rFonts w:ascii="Times New Roman" w:hAnsi="Times New Roman" w:cs="Times New Roman"/>
          <w:sz w:val="22"/>
        </w:rPr>
      </w:pPr>
      <w:r w:rsidRPr="001B261B">
        <w:rPr>
          <w:rFonts w:ascii="Times New Roman" w:hAnsi="Times New Roman" w:cs="Times New Roman"/>
          <w:sz w:val="22"/>
        </w:rPr>
        <w:t xml:space="preserve">Assinatura </w:t>
      </w:r>
      <w:proofErr w:type="spellStart"/>
      <w:r w:rsidRPr="001B261B">
        <w:rPr>
          <w:rFonts w:ascii="Times New Roman" w:hAnsi="Times New Roman" w:cs="Times New Roman"/>
          <w:sz w:val="22"/>
        </w:rPr>
        <w:t>Prof</w:t>
      </w:r>
      <w:proofErr w:type="spellEnd"/>
      <w:r w:rsidRPr="001B261B">
        <w:rPr>
          <w:rFonts w:ascii="Times New Roman" w:hAnsi="Times New Roman" w:cs="Times New Roman"/>
          <w:sz w:val="22"/>
        </w:rPr>
        <w:t>(a). Orientador(a) (inserir assinatura digital):</w:t>
      </w:r>
    </w:p>
    <w:p w14:paraId="089165A0" w14:textId="3F423632" w:rsidR="004427D0" w:rsidRPr="001B261B" w:rsidRDefault="001B261B" w:rsidP="001B261B">
      <w:pPr>
        <w:jc w:val="center"/>
        <w:rPr>
          <w:rFonts w:ascii="Times New Roman" w:hAnsi="Times New Roman" w:cs="Times New Roman"/>
        </w:rPr>
      </w:pPr>
      <w:sdt>
        <w:sdtPr>
          <w:rPr>
            <w:rFonts w:ascii="Times New Roman" w:hAnsi="Times New Roman" w:cs="Times New Roman"/>
            <w:sz w:val="22"/>
          </w:rPr>
          <w:id w:val="1385291349"/>
          <w:showingPlcHdr/>
          <w15:color w:val="0000FF"/>
          <w:picture/>
        </w:sdtPr>
        <w:sdtContent>
          <w:r w:rsidRPr="001B261B">
            <w:rPr>
              <w:rFonts w:ascii="Times New Roman" w:hAnsi="Times New Roman" w:cs="Times New Roman"/>
              <w:noProof/>
              <w:sz w:val="22"/>
            </w:rPr>
            <w:drawing>
              <wp:inline distT="0" distB="0" distL="0" distR="0" wp14:anchorId="1EA66061" wp14:editId="6FCC2AB9">
                <wp:extent cx="2124075" cy="480356"/>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5762" cy="496568"/>
                        </a:xfrm>
                        <a:prstGeom prst="rect">
                          <a:avLst/>
                        </a:prstGeom>
                        <a:noFill/>
                        <a:ln>
                          <a:noFill/>
                        </a:ln>
                      </pic:spPr>
                    </pic:pic>
                  </a:graphicData>
                </a:graphic>
              </wp:inline>
            </w:drawing>
          </w:r>
        </w:sdtContent>
      </w:sdt>
    </w:p>
    <w:sectPr w:rsidR="004427D0" w:rsidRPr="001B261B">
      <w:footerReference w:type="default" r:id="rId10"/>
      <w:pgSz w:w="11907" w:h="16840" w:code="9"/>
      <w:pgMar w:top="851" w:right="567" w:bottom="851" w:left="851" w:header="709" w:footer="709"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0591C" w14:textId="77777777" w:rsidR="00D30FEE" w:rsidRDefault="00D30FEE" w:rsidP="00E27FAC">
      <w:r>
        <w:separator/>
      </w:r>
    </w:p>
  </w:endnote>
  <w:endnote w:type="continuationSeparator" w:id="0">
    <w:p w14:paraId="0C2DAF4A" w14:textId="77777777" w:rsidR="00D30FEE" w:rsidRDefault="00D30FEE" w:rsidP="00E27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CEF98" w14:textId="1225FC48" w:rsidR="003126B3" w:rsidRDefault="003126B3">
    <w:pPr>
      <w:pStyle w:val="Rodap"/>
      <w:ind w:right="14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FA21D" w14:textId="77777777" w:rsidR="00D30FEE" w:rsidRDefault="00D30FEE" w:rsidP="00E27FAC">
      <w:r>
        <w:separator/>
      </w:r>
    </w:p>
  </w:footnote>
  <w:footnote w:type="continuationSeparator" w:id="0">
    <w:p w14:paraId="5196FC5F" w14:textId="77777777" w:rsidR="00D30FEE" w:rsidRDefault="00D30FEE" w:rsidP="00E27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238E1F28"/>
    <w:lvl w:ilvl="0" w:tplc="6AD0121C">
      <w:start w:val="1"/>
      <w:numFmt w:val="bullet"/>
      <w:lvlText w:val="•"/>
      <w:lvlJc w:val="left"/>
    </w:lvl>
    <w:lvl w:ilvl="1" w:tplc="F8CAF722">
      <w:start w:val="1"/>
      <w:numFmt w:val="bullet"/>
      <w:lvlText w:val=""/>
      <w:lvlJc w:val="left"/>
    </w:lvl>
    <w:lvl w:ilvl="2" w:tplc="9A868230">
      <w:start w:val="1"/>
      <w:numFmt w:val="bullet"/>
      <w:lvlText w:val=""/>
      <w:lvlJc w:val="left"/>
    </w:lvl>
    <w:lvl w:ilvl="3" w:tplc="CB54D2FC">
      <w:start w:val="1"/>
      <w:numFmt w:val="bullet"/>
      <w:lvlText w:val=""/>
      <w:lvlJc w:val="left"/>
    </w:lvl>
    <w:lvl w:ilvl="4" w:tplc="A61AC422">
      <w:start w:val="1"/>
      <w:numFmt w:val="bullet"/>
      <w:lvlText w:val=""/>
      <w:lvlJc w:val="left"/>
    </w:lvl>
    <w:lvl w:ilvl="5" w:tplc="CBDEB052">
      <w:start w:val="1"/>
      <w:numFmt w:val="bullet"/>
      <w:lvlText w:val=""/>
      <w:lvlJc w:val="left"/>
    </w:lvl>
    <w:lvl w:ilvl="6" w:tplc="B45CA7EC">
      <w:start w:val="1"/>
      <w:numFmt w:val="bullet"/>
      <w:lvlText w:val=""/>
      <w:lvlJc w:val="left"/>
    </w:lvl>
    <w:lvl w:ilvl="7" w:tplc="A49209E8">
      <w:start w:val="1"/>
      <w:numFmt w:val="bullet"/>
      <w:lvlText w:val=""/>
      <w:lvlJc w:val="left"/>
    </w:lvl>
    <w:lvl w:ilvl="8" w:tplc="4E58F200">
      <w:start w:val="1"/>
      <w:numFmt w:val="bullet"/>
      <w:lvlText w:val=""/>
      <w:lvlJc w:val="left"/>
    </w:lvl>
  </w:abstractNum>
  <w:abstractNum w:abstractNumId="1" w15:restartNumberingAfterBreak="0">
    <w:nsid w:val="00000002"/>
    <w:multiLevelType w:val="hybridMultilevel"/>
    <w:tmpl w:val="1E0E67FA"/>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BE1E2644"/>
    <w:lvl w:ilvl="0" w:tplc="FFFFFFFF">
      <w:start w:val="1"/>
      <w:numFmt w:val="bullet"/>
      <w:lvlText w:val="*"/>
      <w:lvlJc w:val="left"/>
    </w:lvl>
    <w:lvl w:ilvl="1" w:tplc="080E4116">
      <w:start w:val="1"/>
      <w:numFmt w:val="bullet"/>
      <w:lvlText w:val=""/>
      <w:lvlJc w:val="left"/>
      <w:rPr>
        <w:rFonts w:ascii="Symbol" w:hAnsi="Symbol" w:hint="default"/>
        <w:color w:val="auto"/>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63202F7C"/>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4754D652"/>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76CE42F8"/>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336E621A"/>
    <w:lvl w:ilvl="0" w:tplc="FFFFFFFF">
      <w:start w:val="5"/>
      <w:numFmt w:val="decimal"/>
      <w:lvlText w:val="%1."/>
      <w:lvlJc w:val="left"/>
    </w:lvl>
    <w:lvl w:ilvl="1" w:tplc="080E4116">
      <w:start w:val="1"/>
      <w:numFmt w:val="bullet"/>
      <w:lvlText w:val=""/>
      <w:lvlJc w:val="left"/>
      <w:rPr>
        <w:rFonts w:ascii="Symbol" w:hAnsi="Symbol" w:hint="default"/>
        <w:color w:val="auto"/>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F31629B8"/>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FE32698"/>
    <w:multiLevelType w:val="hybridMultilevel"/>
    <w:tmpl w:val="BC9AE6A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E9B4FE1"/>
    <w:multiLevelType w:val="hybridMultilevel"/>
    <w:tmpl w:val="76A04BB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576331AE"/>
    <w:multiLevelType w:val="hybridMultilevel"/>
    <w:tmpl w:val="3EF22B1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53F68A4"/>
    <w:multiLevelType w:val="hybridMultilevel"/>
    <w:tmpl w:val="72943486"/>
    <w:lvl w:ilvl="0" w:tplc="080E4116">
      <w:start w:val="1"/>
      <w:numFmt w:val="bullet"/>
      <w:lvlText w:val=""/>
      <w:lvlJc w:val="left"/>
      <w:pPr>
        <w:ind w:left="0" w:firstLine="0"/>
      </w:pPr>
      <w:rPr>
        <w:rFonts w:ascii="Symbol" w:hAnsi="Symbol" w:hint="default"/>
        <w:color w:val="auto"/>
      </w:rPr>
    </w:lvl>
    <w:lvl w:ilvl="1" w:tplc="BFA2546C">
      <w:start w:val="1"/>
      <w:numFmt w:val="bullet"/>
      <w:lvlText w:val=""/>
      <w:lvlJc w:val="left"/>
      <w:pPr>
        <w:ind w:left="0" w:firstLine="0"/>
      </w:pPr>
    </w:lvl>
    <w:lvl w:ilvl="2" w:tplc="23FCC626">
      <w:start w:val="1"/>
      <w:numFmt w:val="bullet"/>
      <w:lvlText w:val=""/>
      <w:lvlJc w:val="left"/>
      <w:pPr>
        <w:ind w:left="0" w:firstLine="0"/>
      </w:pPr>
    </w:lvl>
    <w:lvl w:ilvl="3" w:tplc="3C1E9422">
      <w:start w:val="1"/>
      <w:numFmt w:val="bullet"/>
      <w:lvlText w:val=""/>
      <w:lvlJc w:val="left"/>
      <w:pPr>
        <w:ind w:left="0" w:firstLine="0"/>
      </w:pPr>
    </w:lvl>
    <w:lvl w:ilvl="4" w:tplc="5E123AB2">
      <w:start w:val="1"/>
      <w:numFmt w:val="bullet"/>
      <w:lvlText w:val=""/>
      <w:lvlJc w:val="left"/>
      <w:pPr>
        <w:ind w:left="0" w:firstLine="0"/>
      </w:pPr>
    </w:lvl>
    <w:lvl w:ilvl="5" w:tplc="184C68CC">
      <w:start w:val="1"/>
      <w:numFmt w:val="bullet"/>
      <w:lvlText w:val=""/>
      <w:lvlJc w:val="left"/>
      <w:pPr>
        <w:ind w:left="0" w:firstLine="0"/>
      </w:pPr>
    </w:lvl>
    <w:lvl w:ilvl="6" w:tplc="CB087C46">
      <w:start w:val="1"/>
      <w:numFmt w:val="bullet"/>
      <w:lvlText w:val=""/>
      <w:lvlJc w:val="left"/>
      <w:pPr>
        <w:ind w:left="0" w:firstLine="0"/>
      </w:pPr>
    </w:lvl>
    <w:lvl w:ilvl="7" w:tplc="084C9612">
      <w:start w:val="1"/>
      <w:numFmt w:val="bullet"/>
      <w:lvlText w:val=""/>
      <w:lvlJc w:val="left"/>
      <w:pPr>
        <w:ind w:left="0" w:firstLine="0"/>
      </w:pPr>
    </w:lvl>
    <w:lvl w:ilvl="8" w:tplc="C55603A0">
      <w:start w:val="1"/>
      <w:numFmt w:val="bullet"/>
      <w:lvlText w:val=""/>
      <w:lvlJc w:val="left"/>
      <w:pPr>
        <w:ind w:left="0" w:firstLine="0"/>
      </w:pPr>
    </w:lvl>
  </w:abstractNum>
  <w:abstractNum w:abstractNumId="12" w15:restartNumberingAfterBreak="0">
    <w:nsid w:val="6E504C6E"/>
    <w:multiLevelType w:val="hybridMultilevel"/>
    <w:tmpl w:val="27847D68"/>
    <w:lvl w:ilvl="0" w:tplc="080E4116">
      <w:start w:val="1"/>
      <w:numFmt w:val="bullet"/>
      <w:lvlText w:val=""/>
      <w:lvlJc w:val="left"/>
      <w:rPr>
        <w:rFonts w:ascii="Symbol" w:hAnsi="Symbol" w:hint="default"/>
        <w:color w:val="auto"/>
      </w:rPr>
    </w:lvl>
    <w:lvl w:ilvl="1" w:tplc="D5189B82">
      <w:start w:val="1"/>
      <w:numFmt w:val="bullet"/>
      <w:lvlText w:val=""/>
      <w:lvlJc w:val="left"/>
    </w:lvl>
    <w:lvl w:ilvl="2" w:tplc="3300CEA0">
      <w:start w:val="1"/>
      <w:numFmt w:val="bullet"/>
      <w:lvlText w:val=""/>
      <w:lvlJc w:val="left"/>
    </w:lvl>
    <w:lvl w:ilvl="3" w:tplc="729EB848">
      <w:start w:val="1"/>
      <w:numFmt w:val="bullet"/>
      <w:lvlText w:val=""/>
      <w:lvlJc w:val="left"/>
    </w:lvl>
    <w:lvl w:ilvl="4" w:tplc="4B7649BC">
      <w:start w:val="1"/>
      <w:numFmt w:val="bullet"/>
      <w:lvlText w:val=""/>
      <w:lvlJc w:val="left"/>
    </w:lvl>
    <w:lvl w:ilvl="5" w:tplc="1FE2A45C">
      <w:start w:val="1"/>
      <w:numFmt w:val="bullet"/>
      <w:lvlText w:val=""/>
      <w:lvlJc w:val="left"/>
    </w:lvl>
    <w:lvl w:ilvl="6" w:tplc="EE1E9F9C">
      <w:start w:val="1"/>
      <w:numFmt w:val="bullet"/>
      <w:lvlText w:val=""/>
      <w:lvlJc w:val="left"/>
    </w:lvl>
    <w:lvl w:ilvl="7" w:tplc="C12C6DFC">
      <w:start w:val="1"/>
      <w:numFmt w:val="bullet"/>
      <w:lvlText w:val=""/>
      <w:lvlJc w:val="left"/>
    </w:lvl>
    <w:lvl w:ilvl="8" w:tplc="C238906C">
      <w:start w:val="1"/>
      <w:numFmt w:val="bullet"/>
      <w:lvlText w:val=""/>
      <w:lvlJc w:val="left"/>
    </w:lvl>
  </w:abstractNum>
  <w:num w:numId="1" w16cid:durableId="362681522">
    <w:abstractNumId w:val="0"/>
  </w:num>
  <w:num w:numId="2" w16cid:durableId="1965189181">
    <w:abstractNumId w:val="1"/>
  </w:num>
  <w:num w:numId="3" w16cid:durableId="268507898">
    <w:abstractNumId w:val="2"/>
  </w:num>
  <w:num w:numId="4" w16cid:durableId="1543053399">
    <w:abstractNumId w:val="3"/>
  </w:num>
  <w:num w:numId="5" w16cid:durableId="1925529920">
    <w:abstractNumId w:val="4"/>
  </w:num>
  <w:num w:numId="6" w16cid:durableId="971835663">
    <w:abstractNumId w:val="5"/>
  </w:num>
  <w:num w:numId="7" w16cid:durableId="1566604546">
    <w:abstractNumId w:val="6"/>
  </w:num>
  <w:num w:numId="8" w16cid:durableId="1275088579">
    <w:abstractNumId w:val="7"/>
  </w:num>
  <w:num w:numId="9" w16cid:durableId="1839691247">
    <w:abstractNumId w:val="12"/>
  </w:num>
  <w:num w:numId="10" w16cid:durableId="1862821413">
    <w:abstractNumId w:val="8"/>
  </w:num>
  <w:num w:numId="11" w16cid:durableId="945619035">
    <w:abstractNumId w:val="10"/>
  </w:num>
  <w:num w:numId="12" w16cid:durableId="1786922665">
    <w:abstractNumId w:val="11"/>
  </w:num>
  <w:num w:numId="13" w16cid:durableId="16785369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hyphenationZone w:val="425"/>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bA0NjM0MLY0N7FU0lEKTi0uzszPAymwrAUAJ2hhfiwAAAA="/>
  </w:docVars>
  <w:rsids>
    <w:rsidRoot w:val="00CA6B95"/>
    <w:rsid w:val="000017C8"/>
    <w:rsid w:val="000277FE"/>
    <w:rsid w:val="00036370"/>
    <w:rsid w:val="00040DA3"/>
    <w:rsid w:val="000457F4"/>
    <w:rsid w:val="00050280"/>
    <w:rsid w:val="00066CA9"/>
    <w:rsid w:val="00066E60"/>
    <w:rsid w:val="000742E9"/>
    <w:rsid w:val="00082B80"/>
    <w:rsid w:val="000A5A75"/>
    <w:rsid w:val="000A74FE"/>
    <w:rsid w:val="000A7DB4"/>
    <w:rsid w:val="000D05E7"/>
    <w:rsid w:val="000E6657"/>
    <w:rsid w:val="000F6E3F"/>
    <w:rsid w:val="001009A7"/>
    <w:rsid w:val="0010177A"/>
    <w:rsid w:val="0010637F"/>
    <w:rsid w:val="001118CC"/>
    <w:rsid w:val="0012791E"/>
    <w:rsid w:val="0014575D"/>
    <w:rsid w:val="00153623"/>
    <w:rsid w:val="00161220"/>
    <w:rsid w:val="00162835"/>
    <w:rsid w:val="00176086"/>
    <w:rsid w:val="0018505C"/>
    <w:rsid w:val="00190160"/>
    <w:rsid w:val="0019408F"/>
    <w:rsid w:val="0019659D"/>
    <w:rsid w:val="001A383B"/>
    <w:rsid w:val="001B1228"/>
    <w:rsid w:val="001B261B"/>
    <w:rsid w:val="001B6E7D"/>
    <w:rsid w:val="001D27F5"/>
    <w:rsid w:val="001D381E"/>
    <w:rsid w:val="001D471A"/>
    <w:rsid w:val="001E1071"/>
    <w:rsid w:val="001E14FD"/>
    <w:rsid w:val="001E60BD"/>
    <w:rsid w:val="001E7D77"/>
    <w:rsid w:val="001F3B8C"/>
    <w:rsid w:val="00204989"/>
    <w:rsid w:val="00230536"/>
    <w:rsid w:val="00230882"/>
    <w:rsid w:val="00232139"/>
    <w:rsid w:val="0023754A"/>
    <w:rsid w:val="00251FB0"/>
    <w:rsid w:val="002535FE"/>
    <w:rsid w:val="00263820"/>
    <w:rsid w:val="00264D95"/>
    <w:rsid w:val="002654E9"/>
    <w:rsid w:val="0029551D"/>
    <w:rsid w:val="002A2A6F"/>
    <w:rsid w:val="002C6D76"/>
    <w:rsid w:val="002D2829"/>
    <w:rsid w:val="002D42D0"/>
    <w:rsid w:val="002E7F6A"/>
    <w:rsid w:val="003008A4"/>
    <w:rsid w:val="00300E7B"/>
    <w:rsid w:val="003029FC"/>
    <w:rsid w:val="0030605F"/>
    <w:rsid w:val="003126B3"/>
    <w:rsid w:val="00316E0B"/>
    <w:rsid w:val="00326BA8"/>
    <w:rsid w:val="00335267"/>
    <w:rsid w:val="0033539F"/>
    <w:rsid w:val="0036360B"/>
    <w:rsid w:val="00365D8E"/>
    <w:rsid w:val="00376C28"/>
    <w:rsid w:val="0039535F"/>
    <w:rsid w:val="00396B60"/>
    <w:rsid w:val="00397F52"/>
    <w:rsid w:val="003A39B8"/>
    <w:rsid w:val="003A7459"/>
    <w:rsid w:val="003B01C4"/>
    <w:rsid w:val="003C527E"/>
    <w:rsid w:val="003C7A93"/>
    <w:rsid w:val="003D2EBF"/>
    <w:rsid w:val="003D531D"/>
    <w:rsid w:val="003D7239"/>
    <w:rsid w:val="003F0167"/>
    <w:rsid w:val="003F4F12"/>
    <w:rsid w:val="00421860"/>
    <w:rsid w:val="00427C1C"/>
    <w:rsid w:val="00427C4D"/>
    <w:rsid w:val="00430B8D"/>
    <w:rsid w:val="004359E4"/>
    <w:rsid w:val="004427D0"/>
    <w:rsid w:val="00442C71"/>
    <w:rsid w:val="00445413"/>
    <w:rsid w:val="00450E00"/>
    <w:rsid w:val="00453275"/>
    <w:rsid w:val="004802C1"/>
    <w:rsid w:val="00482479"/>
    <w:rsid w:val="0048638F"/>
    <w:rsid w:val="00495E38"/>
    <w:rsid w:val="004A18AF"/>
    <w:rsid w:val="004A2BE9"/>
    <w:rsid w:val="004B0DD6"/>
    <w:rsid w:val="004C416D"/>
    <w:rsid w:val="004E7976"/>
    <w:rsid w:val="004F13F2"/>
    <w:rsid w:val="005000DC"/>
    <w:rsid w:val="00514A36"/>
    <w:rsid w:val="005178E5"/>
    <w:rsid w:val="00524C2B"/>
    <w:rsid w:val="005540CA"/>
    <w:rsid w:val="0057094B"/>
    <w:rsid w:val="00573CBC"/>
    <w:rsid w:val="00576567"/>
    <w:rsid w:val="0057723C"/>
    <w:rsid w:val="00581943"/>
    <w:rsid w:val="00587896"/>
    <w:rsid w:val="005B1031"/>
    <w:rsid w:val="005B306A"/>
    <w:rsid w:val="005E2E47"/>
    <w:rsid w:val="005E6CE4"/>
    <w:rsid w:val="006314AC"/>
    <w:rsid w:val="00633021"/>
    <w:rsid w:val="006357E2"/>
    <w:rsid w:val="0064115C"/>
    <w:rsid w:val="00641D04"/>
    <w:rsid w:val="006526D0"/>
    <w:rsid w:val="006613BA"/>
    <w:rsid w:val="006625A3"/>
    <w:rsid w:val="0067279E"/>
    <w:rsid w:val="00682D41"/>
    <w:rsid w:val="006A13D0"/>
    <w:rsid w:val="006A38C1"/>
    <w:rsid w:val="006C662F"/>
    <w:rsid w:val="006D1D4F"/>
    <w:rsid w:val="006E7C36"/>
    <w:rsid w:val="006F651A"/>
    <w:rsid w:val="00705CFB"/>
    <w:rsid w:val="007139DE"/>
    <w:rsid w:val="007305CC"/>
    <w:rsid w:val="0073339C"/>
    <w:rsid w:val="00736B8F"/>
    <w:rsid w:val="00747F54"/>
    <w:rsid w:val="0076620C"/>
    <w:rsid w:val="00782EAB"/>
    <w:rsid w:val="00784220"/>
    <w:rsid w:val="007852BD"/>
    <w:rsid w:val="007871B1"/>
    <w:rsid w:val="00790CEB"/>
    <w:rsid w:val="00793ECE"/>
    <w:rsid w:val="007968F2"/>
    <w:rsid w:val="007A06E8"/>
    <w:rsid w:val="007A3223"/>
    <w:rsid w:val="007A5EF7"/>
    <w:rsid w:val="007B102B"/>
    <w:rsid w:val="007C07CB"/>
    <w:rsid w:val="007C455B"/>
    <w:rsid w:val="007C7039"/>
    <w:rsid w:val="007D2452"/>
    <w:rsid w:val="007E683D"/>
    <w:rsid w:val="007F09BA"/>
    <w:rsid w:val="00802EF4"/>
    <w:rsid w:val="008138AD"/>
    <w:rsid w:val="00822162"/>
    <w:rsid w:val="00840A03"/>
    <w:rsid w:val="00843151"/>
    <w:rsid w:val="00860040"/>
    <w:rsid w:val="008607A5"/>
    <w:rsid w:val="00861CCC"/>
    <w:rsid w:val="008660D8"/>
    <w:rsid w:val="00874128"/>
    <w:rsid w:val="00881C36"/>
    <w:rsid w:val="008B2B74"/>
    <w:rsid w:val="008B4810"/>
    <w:rsid w:val="008C0163"/>
    <w:rsid w:val="008D66C1"/>
    <w:rsid w:val="008E0C2C"/>
    <w:rsid w:val="008E37C4"/>
    <w:rsid w:val="008E4C69"/>
    <w:rsid w:val="008E5485"/>
    <w:rsid w:val="008F0CED"/>
    <w:rsid w:val="008F353D"/>
    <w:rsid w:val="008F4C13"/>
    <w:rsid w:val="009028EA"/>
    <w:rsid w:val="0090364A"/>
    <w:rsid w:val="00905F32"/>
    <w:rsid w:val="00911E25"/>
    <w:rsid w:val="009127A3"/>
    <w:rsid w:val="009200F9"/>
    <w:rsid w:val="0094204C"/>
    <w:rsid w:val="00944098"/>
    <w:rsid w:val="00956A97"/>
    <w:rsid w:val="00957014"/>
    <w:rsid w:val="0096666B"/>
    <w:rsid w:val="00973E26"/>
    <w:rsid w:val="00980784"/>
    <w:rsid w:val="009831E1"/>
    <w:rsid w:val="009A033B"/>
    <w:rsid w:val="009B513B"/>
    <w:rsid w:val="009C547E"/>
    <w:rsid w:val="009C5BDB"/>
    <w:rsid w:val="009D3F4D"/>
    <w:rsid w:val="009E0553"/>
    <w:rsid w:val="009E0BCD"/>
    <w:rsid w:val="009E1F96"/>
    <w:rsid w:val="009E2D91"/>
    <w:rsid w:val="009E4F48"/>
    <w:rsid w:val="00A071A7"/>
    <w:rsid w:val="00A101BC"/>
    <w:rsid w:val="00A12751"/>
    <w:rsid w:val="00A163C8"/>
    <w:rsid w:val="00A219CE"/>
    <w:rsid w:val="00A27C83"/>
    <w:rsid w:val="00A31152"/>
    <w:rsid w:val="00A330F8"/>
    <w:rsid w:val="00A42C97"/>
    <w:rsid w:val="00A43B3B"/>
    <w:rsid w:val="00A64A33"/>
    <w:rsid w:val="00A71329"/>
    <w:rsid w:val="00A718BB"/>
    <w:rsid w:val="00A72DC8"/>
    <w:rsid w:val="00A737AD"/>
    <w:rsid w:val="00A763B7"/>
    <w:rsid w:val="00AA0260"/>
    <w:rsid w:val="00AC68F0"/>
    <w:rsid w:val="00AE6C04"/>
    <w:rsid w:val="00AF1208"/>
    <w:rsid w:val="00AF1A3B"/>
    <w:rsid w:val="00AF660F"/>
    <w:rsid w:val="00B11FA3"/>
    <w:rsid w:val="00B23A53"/>
    <w:rsid w:val="00B26FD6"/>
    <w:rsid w:val="00B353A6"/>
    <w:rsid w:val="00B43942"/>
    <w:rsid w:val="00B43A6B"/>
    <w:rsid w:val="00B52953"/>
    <w:rsid w:val="00B7160A"/>
    <w:rsid w:val="00B7219A"/>
    <w:rsid w:val="00B73E97"/>
    <w:rsid w:val="00B85F04"/>
    <w:rsid w:val="00BA05BC"/>
    <w:rsid w:val="00BA490D"/>
    <w:rsid w:val="00BA7474"/>
    <w:rsid w:val="00BB2009"/>
    <w:rsid w:val="00BB47D9"/>
    <w:rsid w:val="00BB5F61"/>
    <w:rsid w:val="00BD2F96"/>
    <w:rsid w:val="00BD69C4"/>
    <w:rsid w:val="00BE324C"/>
    <w:rsid w:val="00BF0960"/>
    <w:rsid w:val="00BF0EC5"/>
    <w:rsid w:val="00BF2D56"/>
    <w:rsid w:val="00C04C22"/>
    <w:rsid w:val="00C07111"/>
    <w:rsid w:val="00C21715"/>
    <w:rsid w:val="00C524F6"/>
    <w:rsid w:val="00C61E1F"/>
    <w:rsid w:val="00C71EED"/>
    <w:rsid w:val="00C76ABA"/>
    <w:rsid w:val="00C80319"/>
    <w:rsid w:val="00C82780"/>
    <w:rsid w:val="00C84930"/>
    <w:rsid w:val="00C84CA4"/>
    <w:rsid w:val="00C8669F"/>
    <w:rsid w:val="00C9183B"/>
    <w:rsid w:val="00CA6B95"/>
    <w:rsid w:val="00CB57AF"/>
    <w:rsid w:val="00CB5C01"/>
    <w:rsid w:val="00CC014B"/>
    <w:rsid w:val="00CC0F71"/>
    <w:rsid w:val="00CC7108"/>
    <w:rsid w:val="00CD1282"/>
    <w:rsid w:val="00CD20DA"/>
    <w:rsid w:val="00CD50A9"/>
    <w:rsid w:val="00D009AA"/>
    <w:rsid w:val="00D0508A"/>
    <w:rsid w:val="00D07ACC"/>
    <w:rsid w:val="00D11019"/>
    <w:rsid w:val="00D2006B"/>
    <w:rsid w:val="00D21FC9"/>
    <w:rsid w:val="00D30FEE"/>
    <w:rsid w:val="00D322F0"/>
    <w:rsid w:val="00D34E34"/>
    <w:rsid w:val="00D358A0"/>
    <w:rsid w:val="00D568FD"/>
    <w:rsid w:val="00D60E16"/>
    <w:rsid w:val="00D74427"/>
    <w:rsid w:val="00D74955"/>
    <w:rsid w:val="00D80E98"/>
    <w:rsid w:val="00DA2F27"/>
    <w:rsid w:val="00DA308B"/>
    <w:rsid w:val="00DB5DF9"/>
    <w:rsid w:val="00DD5BF7"/>
    <w:rsid w:val="00DF4367"/>
    <w:rsid w:val="00DF53A3"/>
    <w:rsid w:val="00DF5DA3"/>
    <w:rsid w:val="00DF7078"/>
    <w:rsid w:val="00E05DA6"/>
    <w:rsid w:val="00E12621"/>
    <w:rsid w:val="00E17A29"/>
    <w:rsid w:val="00E24498"/>
    <w:rsid w:val="00E27FAC"/>
    <w:rsid w:val="00E324A8"/>
    <w:rsid w:val="00E44749"/>
    <w:rsid w:val="00E44770"/>
    <w:rsid w:val="00E57F5E"/>
    <w:rsid w:val="00E60140"/>
    <w:rsid w:val="00E732EF"/>
    <w:rsid w:val="00E95140"/>
    <w:rsid w:val="00E97F00"/>
    <w:rsid w:val="00EB4A58"/>
    <w:rsid w:val="00EC3964"/>
    <w:rsid w:val="00ED57FD"/>
    <w:rsid w:val="00EE146C"/>
    <w:rsid w:val="00EE2FC3"/>
    <w:rsid w:val="00F14E20"/>
    <w:rsid w:val="00F1501E"/>
    <w:rsid w:val="00F43FAC"/>
    <w:rsid w:val="00F541FD"/>
    <w:rsid w:val="00F655B1"/>
    <w:rsid w:val="00F721B9"/>
    <w:rsid w:val="00F941D6"/>
    <w:rsid w:val="00FA17F1"/>
    <w:rsid w:val="00FB3D86"/>
    <w:rsid w:val="00FC7434"/>
    <w:rsid w:val="00FD630C"/>
    <w:rsid w:val="00FE536E"/>
    <w:rsid w:val="00FE7191"/>
    <w:rsid w:val="00FF4951"/>
    <w:rsid w:val="00FF5E5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E1134"/>
  <w15:docId w15:val="{E15D8326-00C9-4629-9595-CCE11D4D7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3">
    <w:name w:val="heading 3"/>
    <w:basedOn w:val="Normal"/>
    <w:next w:val="Normal"/>
    <w:link w:val="Ttulo3Char"/>
    <w:uiPriority w:val="99"/>
    <w:qFormat/>
    <w:rsid w:val="00D11019"/>
    <w:pPr>
      <w:keepNext/>
      <w:autoSpaceDE w:val="0"/>
      <w:autoSpaceDN w:val="0"/>
      <w:ind w:right="-143"/>
      <w:jc w:val="right"/>
      <w:outlineLvl w:val="2"/>
    </w:pPr>
    <w:rPr>
      <w:rFonts w:ascii="Arial" w:eastAsia="Times New Roman" w:hAnsi="Arial"/>
      <w:b/>
      <w:bCs/>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E27FAC"/>
    <w:pPr>
      <w:tabs>
        <w:tab w:val="center" w:pos="4252"/>
        <w:tab w:val="right" w:pos="8504"/>
      </w:tabs>
    </w:pPr>
  </w:style>
  <w:style w:type="character" w:customStyle="1" w:styleId="CabealhoChar">
    <w:name w:val="Cabeçalho Char"/>
    <w:basedOn w:val="Fontepargpadro"/>
    <w:link w:val="Cabealho"/>
    <w:uiPriority w:val="99"/>
    <w:rsid w:val="00E27FAC"/>
  </w:style>
  <w:style w:type="paragraph" w:styleId="Rodap">
    <w:name w:val="footer"/>
    <w:basedOn w:val="Normal"/>
    <w:link w:val="RodapChar"/>
    <w:uiPriority w:val="99"/>
    <w:unhideWhenUsed/>
    <w:rsid w:val="00E27FAC"/>
    <w:pPr>
      <w:tabs>
        <w:tab w:val="center" w:pos="4252"/>
        <w:tab w:val="right" w:pos="8504"/>
      </w:tabs>
    </w:pPr>
  </w:style>
  <w:style w:type="character" w:customStyle="1" w:styleId="RodapChar">
    <w:name w:val="Rodapé Char"/>
    <w:basedOn w:val="Fontepargpadro"/>
    <w:link w:val="Rodap"/>
    <w:uiPriority w:val="99"/>
    <w:rsid w:val="00E27FAC"/>
  </w:style>
  <w:style w:type="character" w:styleId="Hyperlink">
    <w:name w:val="Hyperlink"/>
    <w:uiPriority w:val="99"/>
    <w:unhideWhenUsed/>
    <w:rsid w:val="00A219CE"/>
    <w:rPr>
      <w:color w:val="0563C1"/>
      <w:u w:val="single"/>
    </w:rPr>
  </w:style>
  <w:style w:type="character" w:customStyle="1" w:styleId="MenoPendente1">
    <w:name w:val="Menção Pendente1"/>
    <w:uiPriority w:val="99"/>
    <w:semiHidden/>
    <w:unhideWhenUsed/>
    <w:rsid w:val="00A219CE"/>
    <w:rPr>
      <w:color w:val="605E5C"/>
      <w:shd w:val="clear" w:color="auto" w:fill="E1DFDD"/>
    </w:rPr>
  </w:style>
  <w:style w:type="table" w:styleId="Tabelacomgrade">
    <w:name w:val="Table Grid"/>
    <w:basedOn w:val="Tabelanormal"/>
    <w:uiPriority w:val="59"/>
    <w:rsid w:val="006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Refdecomentrio">
    <w:name w:val="annotation reference"/>
    <w:uiPriority w:val="99"/>
    <w:semiHidden/>
    <w:unhideWhenUsed/>
    <w:rsid w:val="00E95140"/>
    <w:rPr>
      <w:sz w:val="16"/>
      <w:szCs w:val="16"/>
    </w:rPr>
  </w:style>
  <w:style w:type="paragraph" w:styleId="Textodecomentrio">
    <w:name w:val="annotation text"/>
    <w:basedOn w:val="Normal"/>
    <w:link w:val="TextodecomentrioChar"/>
    <w:uiPriority w:val="99"/>
    <w:unhideWhenUsed/>
    <w:rsid w:val="00E95140"/>
  </w:style>
  <w:style w:type="character" w:customStyle="1" w:styleId="TextodecomentrioChar">
    <w:name w:val="Texto de comentário Char"/>
    <w:basedOn w:val="Fontepargpadro"/>
    <w:link w:val="Textodecomentrio"/>
    <w:uiPriority w:val="99"/>
    <w:rsid w:val="00E95140"/>
  </w:style>
  <w:style w:type="paragraph" w:styleId="Assuntodocomentrio">
    <w:name w:val="annotation subject"/>
    <w:basedOn w:val="Textodecomentrio"/>
    <w:next w:val="Textodecomentrio"/>
    <w:link w:val="AssuntodocomentrioChar"/>
    <w:uiPriority w:val="99"/>
    <w:semiHidden/>
    <w:unhideWhenUsed/>
    <w:rsid w:val="00E95140"/>
    <w:rPr>
      <w:b/>
      <w:bCs/>
    </w:rPr>
  </w:style>
  <w:style w:type="character" w:customStyle="1" w:styleId="AssuntodocomentrioChar">
    <w:name w:val="Assunto do comentário Char"/>
    <w:link w:val="Assuntodocomentrio"/>
    <w:uiPriority w:val="99"/>
    <w:semiHidden/>
    <w:rsid w:val="00E95140"/>
    <w:rPr>
      <w:b/>
      <w:bCs/>
    </w:rPr>
  </w:style>
  <w:style w:type="paragraph" w:styleId="Textodebalo">
    <w:name w:val="Balloon Text"/>
    <w:basedOn w:val="Normal"/>
    <w:link w:val="TextodebaloChar"/>
    <w:uiPriority w:val="99"/>
    <w:semiHidden/>
    <w:unhideWhenUsed/>
    <w:rsid w:val="00E95140"/>
    <w:rPr>
      <w:rFonts w:ascii="Tahoma" w:hAnsi="Tahoma" w:cs="Tahoma"/>
      <w:sz w:val="16"/>
      <w:szCs w:val="16"/>
    </w:rPr>
  </w:style>
  <w:style w:type="character" w:customStyle="1" w:styleId="TextodebaloChar">
    <w:name w:val="Texto de balão Char"/>
    <w:link w:val="Textodebalo"/>
    <w:uiPriority w:val="99"/>
    <w:semiHidden/>
    <w:rsid w:val="00E95140"/>
    <w:rPr>
      <w:rFonts w:ascii="Tahoma" w:hAnsi="Tahoma" w:cs="Tahoma"/>
      <w:sz w:val="16"/>
      <w:szCs w:val="16"/>
    </w:rPr>
  </w:style>
  <w:style w:type="character" w:customStyle="1" w:styleId="Ttulo3Char">
    <w:name w:val="Título 3 Char"/>
    <w:link w:val="Ttulo3"/>
    <w:uiPriority w:val="99"/>
    <w:rsid w:val="00D11019"/>
    <w:rPr>
      <w:rFonts w:ascii="Arial" w:eastAsia="Times New Roman" w:hAnsi="Arial"/>
      <w:b/>
      <w:bCs/>
      <w:sz w:val="22"/>
      <w:szCs w:val="22"/>
    </w:rPr>
  </w:style>
  <w:style w:type="paragraph" w:styleId="Legenda">
    <w:name w:val="caption"/>
    <w:basedOn w:val="Normal"/>
    <w:next w:val="Normal"/>
    <w:uiPriority w:val="99"/>
    <w:qFormat/>
    <w:rsid w:val="00D11019"/>
    <w:pPr>
      <w:autoSpaceDE w:val="0"/>
      <w:autoSpaceDN w:val="0"/>
      <w:ind w:right="124"/>
      <w:jc w:val="right"/>
    </w:pPr>
    <w:rPr>
      <w:rFonts w:ascii="Arial" w:eastAsia="Times New Roman" w:hAnsi="Arial"/>
      <w:b/>
      <w:bCs/>
      <w:sz w:val="16"/>
      <w:szCs w:val="16"/>
    </w:rPr>
  </w:style>
  <w:style w:type="character" w:styleId="TextodoEspaoReservado">
    <w:name w:val="Placeholder Text"/>
    <w:basedOn w:val="Fontepargpadro"/>
    <w:uiPriority w:val="99"/>
    <w:semiHidden/>
    <w:rsid w:val="00263820"/>
    <w:rPr>
      <w:color w:val="808080"/>
    </w:rPr>
  </w:style>
  <w:style w:type="character" w:customStyle="1" w:styleId="Estilo1">
    <w:name w:val="Estilo1"/>
    <w:basedOn w:val="Fontepargpadro"/>
    <w:uiPriority w:val="1"/>
    <w:rsid w:val="00036370"/>
  </w:style>
  <w:style w:type="paragraph" w:styleId="PargrafodaLista">
    <w:name w:val="List Paragraph"/>
    <w:basedOn w:val="Normal"/>
    <w:uiPriority w:val="34"/>
    <w:qFormat/>
    <w:rsid w:val="007852BD"/>
    <w:pPr>
      <w:ind w:left="720"/>
      <w:contextualSpacing/>
    </w:pPr>
  </w:style>
  <w:style w:type="character" w:styleId="HiperlinkVisitado">
    <w:name w:val="FollowedHyperlink"/>
    <w:basedOn w:val="Fontepargpadro"/>
    <w:uiPriority w:val="99"/>
    <w:semiHidden/>
    <w:unhideWhenUsed/>
    <w:rsid w:val="00C84930"/>
    <w:rPr>
      <w:color w:val="954F72" w:themeColor="followedHyperlink"/>
      <w:u w:val="single"/>
    </w:rPr>
  </w:style>
  <w:style w:type="table" w:customStyle="1" w:styleId="Tabelacomgrade1">
    <w:name w:val="Tabela com grade1"/>
    <w:basedOn w:val="Tabelanormal"/>
    <w:next w:val="Tabelacomgrade"/>
    <w:uiPriority w:val="59"/>
    <w:rsid w:val="00874128"/>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Pendente">
    <w:name w:val="Unresolved Mention"/>
    <w:basedOn w:val="Fontepargpadro"/>
    <w:uiPriority w:val="99"/>
    <w:semiHidden/>
    <w:unhideWhenUsed/>
    <w:rsid w:val="00E97F00"/>
    <w:rPr>
      <w:color w:val="605E5C"/>
      <w:shd w:val="clear" w:color="auto" w:fill="E1DFDD"/>
    </w:rPr>
  </w:style>
  <w:style w:type="paragraph" w:styleId="Reviso">
    <w:name w:val="Revision"/>
    <w:hidden/>
    <w:uiPriority w:val="99"/>
    <w:semiHidden/>
    <w:rsid w:val="00AC68F0"/>
  </w:style>
  <w:style w:type="paragraph" w:styleId="Corpodetexto3">
    <w:name w:val="Body Text 3"/>
    <w:basedOn w:val="Normal"/>
    <w:link w:val="Corpodetexto3Char"/>
    <w:rsid w:val="001B261B"/>
    <w:pPr>
      <w:tabs>
        <w:tab w:val="left" w:pos="1276"/>
      </w:tabs>
      <w:spacing w:line="320" w:lineRule="exact"/>
      <w:ind w:right="146"/>
      <w:jc w:val="both"/>
    </w:pPr>
    <w:rPr>
      <w:rFonts w:ascii="Times New Roman" w:eastAsia="Times New Roman" w:hAnsi="Times New Roman" w:cs="Times New Roman"/>
      <w:sz w:val="24"/>
      <w:lang w:val="x-none" w:eastAsia="x-none"/>
    </w:rPr>
  </w:style>
  <w:style w:type="character" w:customStyle="1" w:styleId="Corpodetexto3Char">
    <w:name w:val="Corpo de texto 3 Char"/>
    <w:basedOn w:val="Fontepargpadro"/>
    <w:link w:val="Corpodetexto3"/>
    <w:rsid w:val="001B261B"/>
    <w:rPr>
      <w:rFonts w:ascii="Times New Roman" w:eastAsia="Times New Roman" w:hAnsi="Times New Roman" w:cs="Times New Roman"/>
      <w:sz w:val="24"/>
      <w:lang w:val="x-none" w:eastAsia="x-none"/>
    </w:rPr>
  </w:style>
  <w:style w:type="paragraph" w:customStyle="1" w:styleId="Default">
    <w:name w:val="Default"/>
    <w:rsid w:val="001B261B"/>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660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h36.ufba.br/formulario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9BE433EADF49F7AD64772240C3434F"/>
        <w:category>
          <w:name w:val="Geral"/>
          <w:gallery w:val="placeholder"/>
        </w:category>
        <w:types>
          <w:type w:val="bbPlcHdr"/>
        </w:types>
        <w:behaviors>
          <w:behavior w:val="content"/>
        </w:behaviors>
        <w:guid w:val="{47BF7CF8-8379-4947-AAEB-CB64E23F32FA}"/>
      </w:docPartPr>
      <w:docPartBody>
        <w:p w:rsidR="00000000" w:rsidRDefault="00F53516" w:rsidP="00F53516">
          <w:pPr>
            <w:pStyle w:val="C49BE433EADF49F7AD64772240C3434F"/>
          </w:pPr>
          <w:r>
            <w:rPr>
              <w:rStyle w:val="TextodoEspaoReservado"/>
            </w:rPr>
            <w:t>I</w:t>
          </w:r>
          <w:r w:rsidRPr="000E009A">
            <w:rPr>
              <w:rStyle w:val="TextodoEspaoReservado"/>
            </w:rPr>
            <w:t xml:space="preserve">nserir </w:t>
          </w:r>
          <w:r>
            <w:rPr>
              <w:rStyle w:val="TextodoEspaoReservado"/>
            </w:rPr>
            <w:t>nome</w:t>
          </w:r>
        </w:p>
      </w:docPartBody>
    </w:docPart>
    <w:docPart>
      <w:docPartPr>
        <w:name w:val="E0A7FD95582043A8B780D623C7747387"/>
        <w:category>
          <w:name w:val="Geral"/>
          <w:gallery w:val="placeholder"/>
        </w:category>
        <w:types>
          <w:type w:val="bbPlcHdr"/>
        </w:types>
        <w:behaviors>
          <w:behavior w:val="content"/>
        </w:behaviors>
        <w:guid w:val="{B156E39D-5B87-42A9-9CBA-7CA8E596D997}"/>
      </w:docPartPr>
      <w:docPartBody>
        <w:p w:rsidR="00000000" w:rsidRDefault="00F53516" w:rsidP="00F53516">
          <w:pPr>
            <w:pStyle w:val="E0A7FD95582043A8B780D623C7747387"/>
          </w:pPr>
          <w:r>
            <w:rPr>
              <w:rStyle w:val="TextodoEspaoReservado"/>
            </w:rPr>
            <w:t>I</w:t>
          </w:r>
          <w:r w:rsidRPr="000E009A">
            <w:rPr>
              <w:rStyle w:val="TextodoEspaoReservado"/>
            </w:rPr>
            <w:t xml:space="preserve">nserir </w:t>
          </w:r>
          <w:r>
            <w:rPr>
              <w:rStyle w:val="TextodoEspaoReservado"/>
            </w:rPr>
            <w:t>número</w:t>
          </w:r>
        </w:p>
      </w:docPartBody>
    </w:docPart>
    <w:docPart>
      <w:docPartPr>
        <w:name w:val="ECF6B8C3718142CD9B854E003FA7B257"/>
        <w:category>
          <w:name w:val="Geral"/>
          <w:gallery w:val="placeholder"/>
        </w:category>
        <w:types>
          <w:type w:val="bbPlcHdr"/>
        </w:types>
        <w:behaviors>
          <w:behavior w:val="content"/>
        </w:behaviors>
        <w:guid w:val="{AADDE712-ADC5-4DBD-AF25-CFCCAC769453}"/>
      </w:docPartPr>
      <w:docPartBody>
        <w:p w:rsidR="00000000" w:rsidRDefault="00F53516" w:rsidP="00F53516">
          <w:pPr>
            <w:pStyle w:val="ECF6B8C3718142CD9B854E003FA7B257"/>
          </w:pPr>
          <w:r>
            <w:rPr>
              <w:rStyle w:val="TextodoEspaoReservado"/>
            </w:rPr>
            <w:t>I</w:t>
          </w:r>
          <w:r w:rsidRPr="000E009A">
            <w:rPr>
              <w:rStyle w:val="TextodoEspaoReservado"/>
            </w:rPr>
            <w:t xml:space="preserve">nserir </w:t>
          </w:r>
          <w:r>
            <w:rPr>
              <w:rStyle w:val="TextodoEspaoReservado"/>
            </w:rPr>
            <w:t>número</w:t>
          </w:r>
        </w:p>
      </w:docPartBody>
    </w:docPart>
    <w:docPart>
      <w:docPartPr>
        <w:name w:val="B18A176E1EA44E989B8F0D33631E3FB2"/>
        <w:category>
          <w:name w:val="Geral"/>
          <w:gallery w:val="placeholder"/>
        </w:category>
        <w:types>
          <w:type w:val="bbPlcHdr"/>
        </w:types>
        <w:behaviors>
          <w:behavior w:val="content"/>
        </w:behaviors>
        <w:guid w:val="{67E8FFF1-0058-4BC5-97F1-CDE257439AF3}"/>
      </w:docPartPr>
      <w:docPartBody>
        <w:p w:rsidR="00000000" w:rsidRDefault="00F53516" w:rsidP="00F53516">
          <w:pPr>
            <w:pStyle w:val="B18A176E1EA44E989B8F0D33631E3FB2"/>
          </w:pPr>
          <w:r w:rsidRPr="00E11652">
            <w:rPr>
              <w:rStyle w:val="TextodoEspaoReservado"/>
            </w:rPr>
            <w:t>Escolher um item.</w:t>
          </w:r>
        </w:p>
      </w:docPartBody>
    </w:docPart>
    <w:docPart>
      <w:docPartPr>
        <w:name w:val="E1C418EA0963419792EED7E504984204"/>
        <w:category>
          <w:name w:val="Geral"/>
          <w:gallery w:val="placeholder"/>
        </w:category>
        <w:types>
          <w:type w:val="bbPlcHdr"/>
        </w:types>
        <w:behaviors>
          <w:behavior w:val="content"/>
        </w:behaviors>
        <w:guid w:val="{016CCDFB-901E-4C2C-85B4-6C42A7FC4AA3}"/>
      </w:docPartPr>
      <w:docPartBody>
        <w:p w:rsidR="00000000" w:rsidRDefault="00F53516" w:rsidP="00F53516">
          <w:pPr>
            <w:pStyle w:val="E1C418EA0963419792EED7E504984204"/>
          </w:pPr>
          <w:r>
            <w:rPr>
              <w:rStyle w:val="TextodoEspaoReservado"/>
            </w:rPr>
            <w:t>I</w:t>
          </w:r>
          <w:r w:rsidRPr="000E009A">
            <w:rPr>
              <w:rStyle w:val="TextodoEspaoReservado"/>
            </w:rPr>
            <w:t>nserir texto</w:t>
          </w:r>
        </w:p>
      </w:docPartBody>
    </w:docPart>
    <w:docPart>
      <w:docPartPr>
        <w:name w:val="FF75F996109A4A6E91F4DE1D8C0C440E"/>
        <w:category>
          <w:name w:val="Geral"/>
          <w:gallery w:val="placeholder"/>
        </w:category>
        <w:types>
          <w:type w:val="bbPlcHdr"/>
        </w:types>
        <w:behaviors>
          <w:behavior w:val="content"/>
        </w:behaviors>
        <w:guid w:val="{370B6304-8EEC-48A7-B9AD-F78301407D8B}"/>
      </w:docPartPr>
      <w:docPartBody>
        <w:p w:rsidR="00000000" w:rsidRDefault="00F53516" w:rsidP="00F53516">
          <w:pPr>
            <w:pStyle w:val="FF75F996109A4A6E91F4DE1D8C0C440E"/>
          </w:pPr>
          <w:r>
            <w:rPr>
              <w:rStyle w:val="TextodoEspaoReservado"/>
            </w:rPr>
            <w:t>I</w:t>
          </w:r>
          <w:r w:rsidRPr="000E009A">
            <w:rPr>
              <w:rStyle w:val="TextodoEspaoReservado"/>
            </w:rPr>
            <w:t xml:space="preserve">nserir </w:t>
          </w:r>
          <w:r>
            <w:rPr>
              <w:rStyle w:val="TextodoEspaoReservado"/>
            </w:rPr>
            <w:t>número</w:t>
          </w:r>
        </w:p>
      </w:docPartBody>
    </w:docPart>
    <w:docPart>
      <w:docPartPr>
        <w:name w:val="084A7525AF2D4080A7B035636A5F4EE5"/>
        <w:category>
          <w:name w:val="Geral"/>
          <w:gallery w:val="placeholder"/>
        </w:category>
        <w:types>
          <w:type w:val="bbPlcHdr"/>
        </w:types>
        <w:behaviors>
          <w:behavior w:val="content"/>
        </w:behaviors>
        <w:guid w:val="{94271FF6-565E-4849-8675-64F0D858365B}"/>
      </w:docPartPr>
      <w:docPartBody>
        <w:p w:rsidR="00000000" w:rsidRDefault="00F53516" w:rsidP="00F53516">
          <w:pPr>
            <w:pStyle w:val="084A7525AF2D4080A7B035636A5F4EE5"/>
          </w:pPr>
          <w:r>
            <w:rPr>
              <w:rStyle w:val="TextodoEspaoReservado"/>
            </w:rPr>
            <w:t>I</w:t>
          </w:r>
          <w:r w:rsidRPr="000E009A">
            <w:rPr>
              <w:rStyle w:val="TextodoEspaoReservado"/>
            </w:rPr>
            <w:t xml:space="preserve">nserir </w:t>
          </w:r>
          <w:r>
            <w:rPr>
              <w:rStyle w:val="TextodoEspaoReservado"/>
            </w:rPr>
            <w:t>número</w:t>
          </w:r>
        </w:p>
      </w:docPartBody>
    </w:docPart>
    <w:docPart>
      <w:docPartPr>
        <w:name w:val="B3FC4063953B4BEA81A591CFBD770622"/>
        <w:category>
          <w:name w:val="Geral"/>
          <w:gallery w:val="placeholder"/>
        </w:category>
        <w:types>
          <w:type w:val="bbPlcHdr"/>
        </w:types>
        <w:behaviors>
          <w:behavior w:val="content"/>
        </w:behaviors>
        <w:guid w:val="{195DAE4A-79D7-498F-AF09-21AD8291FA10}"/>
      </w:docPartPr>
      <w:docPartBody>
        <w:p w:rsidR="00000000" w:rsidRDefault="00F53516" w:rsidP="00F53516">
          <w:pPr>
            <w:pStyle w:val="B3FC4063953B4BEA81A591CFBD770622"/>
          </w:pPr>
          <w:r>
            <w:rPr>
              <w:rStyle w:val="TextodoEspaoReservado"/>
            </w:rPr>
            <w:t>I</w:t>
          </w:r>
          <w:r w:rsidRPr="000E009A">
            <w:rPr>
              <w:rStyle w:val="TextodoEspaoReservado"/>
            </w:rPr>
            <w:t xml:space="preserve">nserir </w:t>
          </w:r>
          <w:r>
            <w:rPr>
              <w:rStyle w:val="TextodoEspaoReservado"/>
            </w:rPr>
            <w:t>e-mail</w:t>
          </w:r>
        </w:p>
      </w:docPartBody>
    </w:docPart>
    <w:docPart>
      <w:docPartPr>
        <w:name w:val="467D03CDED36402395D67A39241558C3"/>
        <w:category>
          <w:name w:val="Geral"/>
          <w:gallery w:val="placeholder"/>
        </w:category>
        <w:types>
          <w:type w:val="bbPlcHdr"/>
        </w:types>
        <w:behaviors>
          <w:behavior w:val="content"/>
        </w:behaviors>
        <w:guid w:val="{77611B20-C360-43B4-9DDF-5DBEA079B1E1}"/>
      </w:docPartPr>
      <w:docPartBody>
        <w:p w:rsidR="00000000" w:rsidRDefault="00F53516" w:rsidP="00F53516">
          <w:pPr>
            <w:pStyle w:val="467D03CDED36402395D67A39241558C3"/>
          </w:pPr>
          <w:r>
            <w:rPr>
              <w:rStyle w:val="TextodoEspaoReservado"/>
            </w:rPr>
            <w:t>I</w:t>
          </w:r>
          <w:r w:rsidRPr="000E009A">
            <w:rPr>
              <w:rStyle w:val="TextodoEspaoReservado"/>
            </w:rPr>
            <w:t>nserir texto</w:t>
          </w:r>
        </w:p>
      </w:docPartBody>
    </w:docPart>
    <w:docPart>
      <w:docPartPr>
        <w:name w:val="6CB0150EDD6E4EA384A2423F76F8B42F"/>
        <w:category>
          <w:name w:val="Geral"/>
          <w:gallery w:val="placeholder"/>
        </w:category>
        <w:types>
          <w:type w:val="bbPlcHdr"/>
        </w:types>
        <w:behaviors>
          <w:behavior w:val="content"/>
        </w:behaviors>
        <w:guid w:val="{D0B2E26E-320E-4232-B5AD-110B30140BF0}"/>
      </w:docPartPr>
      <w:docPartBody>
        <w:p w:rsidR="00000000" w:rsidRDefault="00F53516" w:rsidP="00F53516">
          <w:pPr>
            <w:pStyle w:val="6CB0150EDD6E4EA384A2423F76F8B42F"/>
          </w:pPr>
          <w:r>
            <w:rPr>
              <w:rStyle w:val="TextodoEspaoReservado"/>
            </w:rPr>
            <w:t>I</w:t>
          </w:r>
          <w:r w:rsidRPr="000E009A">
            <w:rPr>
              <w:rStyle w:val="TextodoEspaoReservado"/>
            </w:rPr>
            <w:t xml:space="preserve">nserir </w:t>
          </w:r>
          <w:r>
            <w:rPr>
              <w:rStyle w:val="TextodoEspaoReservado"/>
            </w:rPr>
            <w:t>ano</w:t>
          </w:r>
        </w:p>
      </w:docPartBody>
    </w:docPart>
    <w:docPart>
      <w:docPartPr>
        <w:name w:val="55263A67EA90482B9FA7138E6A0C6B9B"/>
        <w:category>
          <w:name w:val="Geral"/>
          <w:gallery w:val="placeholder"/>
        </w:category>
        <w:types>
          <w:type w:val="bbPlcHdr"/>
        </w:types>
        <w:behaviors>
          <w:behavior w:val="content"/>
        </w:behaviors>
        <w:guid w:val="{D27F1729-88A8-49A8-B27C-E04E6ABEC950}"/>
      </w:docPartPr>
      <w:docPartBody>
        <w:p w:rsidR="00000000" w:rsidRDefault="00F53516" w:rsidP="00F53516">
          <w:pPr>
            <w:pStyle w:val="55263A67EA90482B9FA7138E6A0C6B9B"/>
          </w:pPr>
          <w:r>
            <w:rPr>
              <w:rStyle w:val="TextodoEspaoReservado"/>
            </w:rPr>
            <w:t>I</w:t>
          </w:r>
          <w:r w:rsidRPr="000E009A">
            <w:rPr>
              <w:rStyle w:val="TextodoEspaoReservado"/>
            </w:rPr>
            <w:t xml:space="preserve">nserir </w:t>
          </w:r>
          <w:r>
            <w:rPr>
              <w:rStyle w:val="TextodoEspaoReservado"/>
            </w:rPr>
            <w:t>instituição</w:t>
          </w:r>
        </w:p>
      </w:docPartBody>
    </w:docPart>
    <w:docPart>
      <w:docPartPr>
        <w:name w:val="3B0C8328B0034157955A61510A1F4221"/>
        <w:category>
          <w:name w:val="Geral"/>
          <w:gallery w:val="placeholder"/>
        </w:category>
        <w:types>
          <w:type w:val="bbPlcHdr"/>
        </w:types>
        <w:behaviors>
          <w:behavior w:val="content"/>
        </w:behaviors>
        <w:guid w:val="{B659CB02-384E-4A04-B227-8C13C8789915}"/>
      </w:docPartPr>
      <w:docPartBody>
        <w:p w:rsidR="00000000" w:rsidRDefault="00F53516" w:rsidP="00F53516">
          <w:pPr>
            <w:pStyle w:val="3B0C8328B0034157955A61510A1F4221"/>
          </w:pPr>
          <w:r>
            <w:rPr>
              <w:rStyle w:val="TextodoEspaoReservado"/>
            </w:rPr>
            <w:t>I</w:t>
          </w:r>
          <w:r w:rsidRPr="000E009A">
            <w:rPr>
              <w:rStyle w:val="TextodoEspaoReservado"/>
            </w:rPr>
            <w:t>nserir texto</w:t>
          </w:r>
        </w:p>
      </w:docPartBody>
    </w:docPart>
    <w:docPart>
      <w:docPartPr>
        <w:name w:val="D1B0BD1EFA2642A4A6CC97DB9BE67F47"/>
        <w:category>
          <w:name w:val="Geral"/>
          <w:gallery w:val="placeholder"/>
        </w:category>
        <w:types>
          <w:type w:val="bbPlcHdr"/>
        </w:types>
        <w:behaviors>
          <w:behavior w:val="content"/>
        </w:behaviors>
        <w:guid w:val="{01783009-CBC2-4D90-86DE-44C145D9EEB5}"/>
      </w:docPartPr>
      <w:docPartBody>
        <w:p w:rsidR="00000000" w:rsidRDefault="00F53516" w:rsidP="00F53516">
          <w:pPr>
            <w:pStyle w:val="D1B0BD1EFA2642A4A6CC97DB9BE67F47"/>
          </w:pPr>
          <w:r>
            <w:rPr>
              <w:rStyle w:val="TextodoEspaoReservado"/>
            </w:rPr>
            <w:t>I</w:t>
          </w:r>
          <w:r w:rsidRPr="000E009A">
            <w:rPr>
              <w:rStyle w:val="TextodoEspaoReservado"/>
            </w:rPr>
            <w:t>nserir texto</w:t>
          </w:r>
        </w:p>
      </w:docPartBody>
    </w:docPart>
    <w:docPart>
      <w:docPartPr>
        <w:name w:val="8B108BAFA27B47CCBEFF63F1FCB662C4"/>
        <w:category>
          <w:name w:val="Geral"/>
          <w:gallery w:val="placeholder"/>
        </w:category>
        <w:types>
          <w:type w:val="bbPlcHdr"/>
        </w:types>
        <w:behaviors>
          <w:behavior w:val="content"/>
        </w:behaviors>
        <w:guid w:val="{851B3C0C-8B62-4D75-9F11-0F55C2308DE2}"/>
      </w:docPartPr>
      <w:docPartBody>
        <w:p w:rsidR="00000000" w:rsidRDefault="00F53516" w:rsidP="00F53516">
          <w:pPr>
            <w:pStyle w:val="8B108BAFA27B47CCBEFF63F1FCB662C4"/>
          </w:pPr>
          <w:r>
            <w:rPr>
              <w:rStyle w:val="TextodoEspaoReservado"/>
            </w:rPr>
            <w:t>I</w:t>
          </w:r>
          <w:r w:rsidRPr="000E009A">
            <w:rPr>
              <w:rStyle w:val="TextodoEspaoReservado"/>
            </w:rPr>
            <w:t>nserir texto</w:t>
          </w:r>
        </w:p>
      </w:docPartBody>
    </w:docPart>
    <w:docPart>
      <w:docPartPr>
        <w:name w:val="ED7E25992E204902ACFE08D1D8058391"/>
        <w:category>
          <w:name w:val="Geral"/>
          <w:gallery w:val="placeholder"/>
        </w:category>
        <w:types>
          <w:type w:val="bbPlcHdr"/>
        </w:types>
        <w:behaviors>
          <w:behavior w:val="content"/>
        </w:behaviors>
        <w:guid w:val="{57E07734-41DE-4596-948D-CDE5CB2A9003}"/>
      </w:docPartPr>
      <w:docPartBody>
        <w:p w:rsidR="00000000" w:rsidRDefault="00F53516" w:rsidP="00F53516">
          <w:pPr>
            <w:pStyle w:val="ED7E25992E204902ACFE08D1D8058391"/>
          </w:pPr>
          <w:r>
            <w:rPr>
              <w:rStyle w:val="TextodoEspaoReservado"/>
            </w:rPr>
            <w:t>I</w:t>
          </w:r>
          <w:r w:rsidRPr="000E009A">
            <w:rPr>
              <w:rStyle w:val="TextodoEspaoReservado"/>
            </w:rPr>
            <w:t xml:space="preserve">nserir </w:t>
          </w:r>
          <w:r>
            <w:rPr>
              <w:rStyle w:val="TextodoEspaoReservado"/>
            </w:rPr>
            <w:t>ano</w:t>
          </w:r>
        </w:p>
      </w:docPartBody>
    </w:docPart>
    <w:docPart>
      <w:docPartPr>
        <w:name w:val="163E025201524A7491411B61679F6406"/>
        <w:category>
          <w:name w:val="Geral"/>
          <w:gallery w:val="placeholder"/>
        </w:category>
        <w:types>
          <w:type w:val="bbPlcHdr"/>
        </w:types>
        <w:behaviors>
          <w:behavior w:val="content"/>
        </w:behaviors>
        <w:guid w:val="{46B6960D-05E3-40D9-9701-7B982BD6DD2C}"/>
      </w:docPartPr>
      <w:docPartBody>
        <w:p w:rsidR="00000000" w:rsidRDefault="00F53516" w:rsidP="00F53516">
          <w:pPr>
            <w:pStyle w:val="163E025201524A7491411B61679F6406"/>
          </w:pPr>
          <w:r>
            <w:rPr>
              <w:rStyle w:val="TextodoEspaoReservado"/>
            </w:rPr>
            <w:t>I</w:t>
          </w:r>
          <w:r w:rsidRPr="000E009A">
            <w:rPr>
              <w:rStyle w:val="TextodoEspaoReservado"/>
            </w:rPr>
            <w:t xml:space="preserve">nserir </w:t>
          </w:r>
          <w:r>
            <w:rPr>
              <w:rStyle w:val="TextodoEspaoReservado"/>
            </w:rPr>
            <w:t>instituição</w:t>
          </w:r>
        </w:p>
      </w:docPartBody>
    </w:docPart>
    <w:docPart>
      <w:docPartPr>
        <w:name w:val="F3E64BAD77FD48A18875DAD1216AB40F"/>
        <w:category>
          <w:name w:val="Geral"/>
          <w:gallery w:val="placeholder"/>
        </w:category>
        <w:types>
          <w:type w:val="bbPlcHdr"/>
        </w:types>
        <w:behaviors>
          <w:behavior w:val="content"/>
        </w:behaviors>
        <w:guid w:val="{3B994594-6475-490A-B0FE-1004E9F0DCA5}"/>
      </w:docPartPr>
      <w:docPartBody>
        <w:p w:rsidR="00000000" w:rsidRDefault="00F53516" w:rsidP="00F53516">
          <w:pPr>
            <w:pStyle w:val="F3E64BAD77FD48A18875DAD1216AB40F"/>
          </w:pPr>
          <w:r>
            <w:rPr>
              <w:rStyle w:val="TextodoEspaoReservado"/>
            </w:rPr>
            <w:t>I</w:t>
          </w:r>
          <w:r w:rsidRPr="000E009A">
            <w:rPr>
              <w:rStyle w:val="TextodoEspaoReservado"/>
            </w:rPr>
            <w:t>nserir texto</w:t>
          </w:r>
        </w:p>
      </w:docPartBody>
    </w:docPart>
    <w:docPart>
      <w:docPartPr>
        <w:name w:val="C00012B3CBB24327A9DA12D7558E0BB9"/>
        <w:category>
          <w:name w:val="Geral"/>
          <w:gallery w:val="placeholder"/>
        </w:category>
        <w:types>
          <w:type w:val="bbPlcHdr"/>
        </w:types>
        <w:behaviors>
          <w:behavior w:val="content"/>
        </w:behaviors>
        <w:guid w:val="{82F38963-839C-454E-8465-408F116A4EBE}"/>
      </w:docPartPr>
      <w:docPartBody>
        <w:p w:rsidR="00000000" w:rsidRDefault="00F53516" w:rsidP="00F53516">
          <w:pPr>
            <w:pStyle w:val="C00012B3CBB24327A9DA12D7558E0BB9"/>
          </w:pPr>
          <w:r>
            <w:rPr>
              <w:rStyle w:val="TextodoEspaoReservado"/>
            </w:rPr>
            <w:t>I</w:t>
          </w:r>
          <w:r w:rsidRPr="000E009A">
            <w:rPr>
              <w:rStyle w:val="TextodoEspaoReservado"/>
            </w:rPr>
            <w:t>nserir texto</w:t>
          </w:r>
        </w:p>
      </w:docPartBody>
    </w:docPart>
    <w:docPart>
      <w:docPartPr>
        <w:name w:val="FDCBF8D76DBA4951881C50CE894BD41F"/>
        <w:category>
          <w:name w:val="Geral"/>
          <w:gallery w:val="placeholder"/>
        </w:category>
        <w:types>
          <w:type w:val="bbPlcHdr"/>
        </w:types>
        <w:behaviors>
          <w:behavior w:val="content"/>
        </w:behaviors>
        <w:guid w:val="{7BED3A0A-E4D5-4A99-B3F1-19CFE016F039}"/>
      </w:docPartPr>
      <w:docPartBody>
        <w:p w:rsidR="00000000" w:rsidRDefault="00F53516" w:rsidP="00F53516">
          <w:pPr>
            <w:pStyle w:val="FDCBF8D76DBA4951881C50CE894BD41F"/>
          </w:pPr>
          <w:r>
            <w:rPr>
              <w:rStyle w:val="TextodoEspaoReservado"/>
            </w:rPr>
            <w:t>I</w:t>
          </w:r>
          <w:r w:rsidRPr="000E009A">
            <w:rPr>
              <w:rStyle w:val="TextodoEspaoReservado"/>
            </w:rPr>
            <w:t>nserir texto</w:t>
          </w:r>
        </w:p>
      </w:docPartBody>
    </w:docPart>
    <w:docPart>
      <w:docPartPr>
        <w:name w:val="27BB15CF18E045CD87A620C26FB816C3"/>
        <w:category>
          <w:name w:val="Geral"/>
          <w:gallery w:val="placeholder"/>
        </w:category>
        <w:types>
          <w:type w:val="bbPlcHdr"/>
        </w:types>
        <w:behaviors>
          <w:behavior w:val="content"/>
        </w:behaviors>
        <w:guid w:val="{180AD428-E784-43A1-BF84-D96CFB4479DC}"/>
      </w:docPartPr>
      <w:docPartBody>
        <w:p w:rsidR="00000000" w:rsidRDefault="00F53516" w:rsidP="00F53516">
          <w:pPr>
            <w:pStyle w:val="27BB15CF18E045CD87A620C26FB816C3"/>
          </w:pPr>
          <w:r>
            <w:rPr>
              <w:rStyle w:val="TextodoEspaoReservado"/>
            </w:rPr>
            <w:t>I</w:t>
          </w:r>
          <w:r w:rsidRPr="000E009A">
            <w:rPr>
              <w:rStyle w:val="TextodoEspaoReservado"/>
            </w:rPr>
            <w:t xml:space="preserve">nserir </w:t>
          </w:r>
          <w:r>
            <w:rPr>
              <w:rStyle w:val="TextodoEspaoReservado"/>
            </w:rPr>
            <w:t>ano</w:t>
          </w:r>
        </w:p>
      </w:docPartBody>
    </w:docPart>
    <w:docPart>
      <w:docPartPr>
        <w:name w:val="07850A0AD3C4400C804BD2566D86A222"/>
        <w:category>
          <w:name w:val="Geral"/>
          <w:gallery w:val="placeholder"/>
        </w:category>
        <w:types>
          <w:type w:val="bbPlcHdr"/>
        </w:types>
        <w:behaviors>
          <w:behavior w:val="content"/>
        </w:behaviors>
        <w:guid w:val="{5F6F749C-31E3-4C11-AA39-11F70EFD896B}"/>
      </w:docPartPr>
      <w:docPartBody>
        <w:p w:rsidR="00000000" w:rsidRDefault="00F53516" w:rsidP="00F53516">
          <w:pPr>
            <w:pStyle w:val="07850A0AD3C4400C804BD2566D86A222"/>
          </w:pPr>
          <w:r>
            <w:rPr>
              <w:rStyle w:val="TextodoEspaoReservado"/>
            </w:rPr>
            <w:t>I</w:t>
          </w:r>
          <w:r w:rsidRPr="000E009A">
            <w:rPr>
              <w:rStyle w:val="TextodoEspaoReservado"/>
            </w:rPr>
            <w:t xml:space="preserve">nserir </w:t>
          </w:r>
          <w:r>
            <w:rPr>
              <w:rStyle w:val="TextodoEspaoReservado"/>
            </w:rPr>
            <w:t>instituição</w:t>
          </w:r>
        </w:p>
      </w:docPartBody>
    </w:docPart>
    <w:docPart>
      <w:docPartPr>
        <w:name w:val="E15EAC34C26249F38800A8A0CA93A63A"/>
        <w:category>
          <w:name w:val="Geral"/>
          <w:gallery w:val="placeholder"/>
        </w:category>
        <w:types>
          <w:type w:val="bbPlcHdr"/>
        </w:types>
        <w:behaviors>
          <w:behavior w:val="content"/>
        </w:behaviors>
        <w:guid w:val="{F81066BE-A3A2-4A26-81DC-D1CEDD397425}"/>
      </w:docPartPr>
      <w:docPartBody>
        <w:p w:rsidR="00000000" w:rsidRDefault="00F53516" w:rsidP="00F53516">
          <w:pPr>
            <w:pStyle w:val="E15EAC34C26249F38800A8A0CA93A63A"/>
          </w:pPr>
          <w:r>
            <w:rPr>
              <w:rStyle w:val="TextodoEspaoReservado"/>
            </w:rPr>
            <w:t>I</w:t>
          </w:r>
          <w:r w:rsidRPr="000E009A">
            <w:rPr>
              <w:rStyle w:val="TextodoEspaoReservado"/>
            </w:rPr>
            <w:t xml:space="preserve">nserir </w:t>
          </w:r>
          <w:r>
            <w:rPr>
              <w:rStyle w:val="TextodoEspaoReservado"/>
            </w:rPr>
            <w:t>texto</w:t>
          </w:r>
        </w:p>
      </w:docPartBody>
    </w:docPart>
    <w:docPart>
      <w:docPartPr>
        <w:name w:val="27B36DA41BFE4798AEA77E5B52BB4F6D"/>
        <w:category>
          <w:name w:val="Geral"/>
          <w:gallery w:val="placeholder"/>
        </w:category>
        <w:types>
          <w:type w:val="bbPlcHdr"/>
        </w:types>
        <w:behaviors>
          <w:behavior w:val="content"/>
        </w:behaviors>
        <w:guid w:val="{2B9CB63F-195C-4D8A-B9B1-218818B5516D}"/>
      </w:docPartPr>
      <w:docPartBody>
        <w:p w:rsidR="00000000" w:rsidRDefault="00F53516" w:rsidP="00F53516">
          <w:pPr>
            <w:pStyle w:val="27B36DA41BFE4798AEA77E5B52BB4F6D"/>
          </w:pPr>
          <w:r>
            <w:rPr>
              <w:rStyle w:val="TextodoEspaoReservado"/>
            </w:rPr>
            <w:t>I</w:t>
          </w:r>
          <w:r w:rsidRPr="000E009A">
            <w:rPr>
              <w:rStyle w:val="TextodoEspaoReservado"/>
            </w:rPr>
            <w:t xml:space="preserve">nserir </w:t>
          </w:r>
          <w:r>
            <w:rPr>
              <w:rStyle w:val="TextodoEspaoReservado"/>
            </w:rPr>
            <w:t>nome</w:t>
          </w:r>
        </w:p>
      </w:docPartBody>
    </w:docPart>
    <w:docPart>
      <w:docPartPr>
        <w:name w:val="1CF84873582747E4B8D7AAE15B9D21A7"/>
        <w:category>
          <w:name w:val="Geral"/>
          <w:gallery w:val="placeholder"/>
        </w:category>
        <w:types>
          <w:type w:val="bbPlcHdr"/>
        </w:types>
        <w:behaviors>
          <w:behavior w:val="content"/>
        </w:behaviors>
        <w:guid w:val="{36E6C89A-0173-47C8-8004-148025D0A7C8}"/>
      </w:docPartPr>
      <w:docPartBody>
        <w:p w:rsidR="00000000" w:rsidRDefault="00F53516" w:rsidP="00F53516">
          <w:pPr>
            <w:pStyle w:val="1CF84873582747E4B8D7AAE15B9D21A7"/>
          </w:pPr>
          <w:r>
            <w:rPr>
              <w:rStyle w:val="TextodoEspaoReservado"/>
            </w:rPr>
            <w:t>I</w:t>
          </w:r>
          <w:r w:rsidRPr="000E009A">
            <w:rPr>
              <w:rStyle w:val="TextodoEspaoReservado"/>
            </w:rPr>
            <w:t xml:space="preserve">nserir </w:t>
          </w:r>
          <w:r>
            <w:rPr>
              <w:rStyle w:val="TextodoEspaoReservado"/>
            </w:rPr>
            <w:t>local</w:t>
          </w:r>
        </w:p>
      </w:docPartBody>
    </w:docPart>
    <w:docPart>
      <w:docPartPr>
        <w:name w:val="A7CEBE5B916A4C9A8CAA624C1E5FDCFC"/>
        <w:category>
          <w:name w:val="Geral"/>
          <w:gallery w:val="placeholder"/>
        </w:category>
        <w:types>
          <w:type w:val="bbPlcHdr"/>
        </w:types>
        <w:behaviors>
          <w:behavior w:val="content"/>
        </w:behaviors>
        <w:guid w:val="{2139860E-B5D2-4C28-93E2-898B37B9379D}"/>
      </w:docPartPr>
      <w:docPartBody>
        <w:p w:rsidR="00000000" w:rsidRDefault="00F53516" w:rsidP="00F53516">
          <w:pPr>
            <w:pStyle w:val="A7CEBE5B916A4C9A8CAA624C1E5FDCFC"/>
          </w:pPr>
          <w:r>
            <w:rPr>
              <w:rStyle w:val="TextodoEspaoReservado"/>
            </w:rPr>
            <w:t>I</w:t>
          </w:r>
          <w:r w:rsidRPr="000E009A">
            <w:rPr>
              <w:rStyle w:val="TextodoEspaoReservado"/>
            </w:rPr>
            <w:t xml:space="preserve">nserir </w:t>
          </w:r>
          <w:r>
            <w:rPr>
              <w:rStyle w:val="TextodoEspaoReservado"/>
            </w:rPr>
            <w:t>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40876"/>
    <w:rsid w:val="00012EEF"/>
    <w:rsid w:val="000B76BF"/>
    <w:rsid w:val="00132DB8"/>
    <w:rsid w:val="001516E2"/>
    <w:rsid w:val="00171077"/>
    <w:rsid w:val="001B7CA7"/>
    <w:rsid w:val="002630B5"/>
    <w:rsid w:val="002C6D76"/>
    <w:rsid w:val="00307223"/>
    <w:rsid w:val="00316F2C"/>
    <w:rsid w:val="003358AE"/>
    <w:rsid w:val="00340876"/>
    <w:rsid w:val="00360B08"/>
    <w:rsid w:val="003724CD"/>
    <w:rsid w:val="003A3D2A"/>
    <w:rsid w:val="003B4466"/>
    <w:rsid w:val="00475748"/>
    <w:rsid w:val="0048690B"/>
    <w:rsid w:val="004A39E0"/>
    <w:rsid w:val="004E310A"/>
    <w:rsid w:val="00510C1A"/>
    <w:rsid w:val="0054343B"/>
    <w:rsid w:val="00566647"/>
    <w:rsid w:val="005B081F"/>
    <w:rsid w:val="006A7DDB"/>
    <w:rsid w:val="0070294A"/>
    <w:rsid w:val="00727F23"/>
    <w:rsid w:val="007363D9"/>
    <w:rsid w:val="00833541"/>
    <w:rsid w:val="008C0EDE"/>
    <w:rsid w:val="008E6A38"/>
    <w:rsid w:val="008F400F"/>
    <w:rsid w:val="00905EF0"/>
    <w:rsid w:val="00920B4C"/>
    <w:rsid w:val="009A618E"/>
    <w:rsid w:val="00A003BA"/>
    <w:rsid w:val="00A306A9"/>
    <w:rsid w:val="00A336A2"/>
    <w:rsid w:val="00A62C90"/>
    <w:rsid w:val="00A81F7F"/>
    <w:rsid w:val="00B23E9C"/>
    <w:rsid w:val="00B71677"/>
    <w:rsid w:val="00B83970"/>
    <w:rsid w:val="00C70278"/>
    <w:rsid w:val="00C730DF"/>
    <w:rsid w:val="00CC2273"/>
    <w:rsid w:val="00CD21B3"/>
    <w:rsid w:val="00D07F18"/>
    <w:rsid w:val="00D15F92"/>
    <w:rsid w:val="00D4505E"/>
    <w:rsid w:val="00DC0B64"/>
    <w:rsid w:val="00DE66CB"/>
    <w:rsid w:val="00E25869"/>
    <w:rsid w:val="00E576BA"/>
    <w:rsid w:val="00ED121A"/>
    <w:rsid w:val="00F47530"/>
    <w:rsid w:val="00F53516"/>
    <w:rsid w:val="00F55B41"/>
    <w:rsid w:val="00F76326"/>
    <w:rsid w:val="00F95F5F"/>
    <w:rsid w:val="00FB56EC"/>
    <w:rsid w:val="00FD4C1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F53516"/>
    <w:rPr>
      <w:color w:val="808080"/>
    </w:rPr>
  </w:style>
  <w:style w:type="paragraph" w:customStyle="1" w:styleId="C49BE433EADF49F7AD64772240C3434F">
    <w:name w:val="C49BE433EADF49F7AD64772240C3434F"/>
    <w:rsid w:val="00F53516"/>
    <w:pPr>
      <w:spacing w:line="278" w:lineRule="auto"/>
    </w:pPr>
    <w:rPr>
      <w:kern w:val="2"/>
      <w:sz w:val="24"/>
      <w:szCs w:val="24"/>
      <w14:ligatures w14:val="standardContextual"/>
    </w:rPr>
  </w:style>
  <w:style w:type="paragraph" w:customStyle="1" w:styleId="E0A7FD95582043A8B780D623C7747387">
    <w:name w:val="E0A7FD95582043A8B780D623C7747387"/>
    <w:rsid w:val="00F53516"/>
    <w:pPr>
      <w:spacing w:line="278" w:lineRule="auto"/>
    </w:pPr>
    <w:rPr>
      <w:kern w:val="2"/>
      <w:sz w:val="24"/>
      <w:szCs w:val="24"/>
      <w14:ligatures w14:val="standardContextual"/>
    </w:rPr>
  </w:style>
  <w:style w:type="paragraph" w:customStyle="1" w:styleId="ECF6B8C3718142CD9B854E003FA7B257">
    <w:name w:val="ECF6B8C3718142CD9B854E003FA7B257"/>
    <w:rsid w:val="00F53516"/>
    <w:pPr>
      <w:spacing w:line="278" w:lineRule="auto"/>
    </w:pPr>
    <w:rPr>
      <w:kern w:val="2"/>
      <w:sz w:val="24"/>
      <w:szCs w:val="24"/>
      <w14:ligatures w14:val="standardContextual"/>
    </w:rPr>
  </w:style>
  <w:style w:type="paragraph" w:customStyle="1" w:styleId="B18A176E1EA44E989B8F0D33631E3FB2">
    <w:name w:val="B18A176E1EA44E989B8F0D33631E3FB2"/>
    <w:rsid w:val="00F53516"/>
    <w:pPr>
      <w:spacing w:line="278" w:lineRule="auto"/>
    </w:pPr>
    <w:rPr>
      <w:kern w:val="2"/>
      <w:sz w:val="24"/>
      <w:szCs w:val="24"/>
      <w14:ligatures w14:val="standardContextual"/>
    </w:rPr>
  </w:style>
  <w:style w:type="paragraph" w:customStyle="1" w:styleId="E1C418EA0963419792EED7E504984204">
    <w:name w:val="E1C418EA0963419792EED7E504984204"/>
    <w:rsid w:val="00F53516"/>
    <w:pPr>
      <w:spacing w:line="278" w:lineRule="auto"/>
    </w:pPr>
    <w:rPr>
      <w:kern w:val="2"/>
      <w:sz w:val="24"/>
      <w:szCs w:val="24"/>
      <w14:ligatures w14:val="standardContextual"/>
    </w:rPr>
  </w:style>
  <w:style w:type="paragraph" w:customStyle="1" w:styleId="FF75F996109A4A6E91F4DE1D8C0C440E">
    <w:name w:val="FF75F996109A4A6E91F4DE1D8C0C440E"/>
    <w:rsid w:val="00F53516"/>
    <w:pPr>
      <w:spacing w:line="278" w:lineRule="auto"/>
    </w:pPr>
    <w:rPr>
      <w:kern w:val="2"/>
      <w:sz w:val="24"/>
      <w:szCs w:val="24"/>
      <w14:ligatures w14:val="standardContextual"/>
    </w:rPr>
  </w:style>
  <w:style w:type="paragraph" w:customStyle="1" w:styleId="084A7525AF2D4080A7B035636A5F4EE5">
    <w:name w:val="084A7525AF2D4080A7B035636A5F4EE5"/>
    <w:rsid w:val="00F53516"/>
    <w:pPr>
      <w:spacing w:line="278" w:lineRule="auto"/>
    </w:pPr>
    <w:rPr>
      <w:kern w:val="2"/>
      <w:sz w:val="24"/>
      <w:szCs w:val="24"/>
      <w14:ligatures w14:val="standardContextual"/>
    </w:rPr>
  </w:style>
  <w:style w:type="paragraph" w:customStyle="1" w:styleId="B3FC4063953B4BEA81A591CFBD770622">
    <w:name w:val="B3FC4063953B4BEA81A591CFBD770622"/>
    <w:rsid w:val="00F53516"/>
    <w:pPr>
      <w:spacing w:line="278" w:lineRule="auto"/>
    </w:pPr>
    <w:rPr>
      <w:kern w:val="2"/>
      <w:sz w:val="24"/>
      <w:szCs w:val="24"/>
      <w14:ligatures w14:val="standardContextual"/>
    </w:rPr>
  </w:style>
  <w:style w:type="paragraph" w:customStyle="1" w:styleId="467D03CDED36402395D67A39241558C3">
    <w:name w:val="467D03CDED36402395D67A39241558C3"/>
    <w:rsid w:val="00F53516"/>
    <w:pPr>
      <w:spacing w:line="278" w:lineRule="auto"/>
    </w:pPr>
    <w:rPr>
      <w:kern w:val="2"/>
      <w:sz w:val="24"/>
      <w:szCs w:val="24"/>
      <w14:ligatures w14:val="standardContextual"/>
    </w:rPr>
  </w:style>
  <w:style w:type="paragraph" w:customStyle="1" w:styleId="6CB0150EDD6E4EA384A2423F76F8B42F">
    <w:name w:val="6CB0150EDD6E4EA384A2423F76F8B42F"/>
    <w:rsid w:val="00F53516"/>
    <w:pPr>
      <w:spacing w:line="278" w:lineRule="auto"/>
    </w:pPr>
    <w:rPr>
      <w:kern w:val="2"/>
      <w:sz w:val="24"/>
      <w:szCs w:val="24"/>
      <w14:ligatures w14:val="standardContextual"/>
    </w:rPr>
  </w:style>
  <w:style w:type="paragraph" w:customStyle="1" w:styleId="55263A67EA90482B9FA7138E6A0C6B9B">
    <w:name w:val="55263A67EA90482B9FA7138E6A0C6B9B"/>
    <w:rsid w:val="00F53516"/>
    <w:pPr>
      <w:spacing w:line="278" w:lineRule="auto"/>
    </w:pPr>
    <w:rPr>
      <w:kern w:val="2"/>
      <w:sz w:val="24"/>
      <w:szCs w:val="24"/>
      <w14:ligatures w14:val="standardContextual"/>
    </w:rPr>
  </w:style>
  <w:style w:type="paragraph" w:customStyle="1" w:styleId="3B0C8328B0034157955A61510A1F4221">
    <w:name w:val="3B0C8328B0034157955A61510A1F4221"/>
    <w:rsid w:val="00F53516"/>
    <w:pPr>
      <w:spacing w:line="278" w:lineRule="auto"/>
    </w:pPr>
    <w:rPr>
      <w:kern w:val="2"/>
      <w:sz w:val="24"/>
      <w:szCs w:val="24"/>
      <w14:ligatures w14:val="standardContextual"/>
    </w:rPr>
  </w:style>
  <w:style w:type="paragraph" w:customStyle="1" w:styleId="D1B0BD1EFA2642A4A6CC97DB9BE67F47">
    <w:name w:val="D1B0BD1EFA2642A4A6CC97DB9BE67F47"/>
    <w:rsid w:val="00F53516"/>
    <w:pPr>
      <w:spacing w:line="278" w:lineRule="auto"/>
    </w:pPr>
    <w:rPr>
      <w:kern w:val="2"/>
      <w:sz w:val="24"/>
      <w:szCs w:val="24"/>
      <w14:ligatures w14:val="standardContextual"/>
    </w:rPr>
  </w:style>
  <w:style w:type="paragraph" w:customStyle="1" w:styleId="8B108BAFA27B47CCBEFF63F1FCB662C4">
    <w:name w:val="8B108BAFA27B47CCBEFF63F1FCB662C4"/>
    <w:rsid w:val="00F53516"/>
    <w:pPr>
      <w:spacing w:line="278" w:lineRule="auto"/>
    </w:pPr>
    <w:rPr>
      <w:kern w:val="2"/>
      <w:sz w:val="24"/>
      <w:szCs w:val="24"/>
      <w14:ligatures w14:val="standardContextual"/>
    </w:rPr>
  </w:style>
  <w:style w:type="paragraph" w:customStyle="1" w:styleId="ED7E25992E204902ACFE08D1D8058391">
    <w:name w:val="ED7E25992E204902ACFE08D1D8058391"/>
    <w:rsid w:val="00F53516"/>
    <w:pPr>
      <w:spacing w:line="278" w:lineRule="auto"/>
    </w:pPr>
    <w:rPr>
      <w:kern w:val="2"/>
      <w:sz w:val="24"/>
      <w:szCs w:val="24"/>
      <w14:ligatures w14:val="standardContextual"/>
    </w:rPr>
  </w:style>
  <w:style w:type="paragraph" w:customStyle="1" w:styleId="163E025201524A7491411B61679F6406">
    <w:name w:val="163E025201524A7491411B61679F6406"/>
    <w:rsid w:val="00F53516"/>
    <w:pPr>
      <w:spacing w:line="278" w:lineRule="auto"/>
    </w:pPr>
    <w:rPr>
      <w:kern w:val="2"/>
      <w:sz w:val="24"/>
      <w:szCs w:val="24"/>
      <w14:ligatures w14:val="standardContextual"/>
    </w:rPr>
  </w:style>
  <w:style w:type="paragraph" w:customStyle="1" w:styleId="F3E64BAD77FD48A18875DAD1216AB40F">
    <w:name w:val="F3E64BAD77FD48A18875DAD1216AB40F"/>
    <w:rsid w:val="00F53516"/>
    <w:pPr>
      <w:spacing w:line="278" w:lineRule="auto"/>
    </w:pPr>
    <w:rPr>
      <w:kern w:val="2"/>
      <w:sz w:val="24"/>
      <w:szCs w:val="24"/>
      <w14:ligatures w14:val="standardContextual"/>
    </w:rPr>
  </w:style>
  <w:style w:type="paragraph" w:customStyle="1" w:styleId="C00012B3CBB24327A9DA12D7558E0BB9">
    <w:name w:val="C00012B3CBB24327A9DA12D7558E0BB9"/>
    <w:rsid w:val="00F53516"/>
    <w:pPr>
      <w:spacing w:line="278" w:lineRule="auto"/>
    </w:pPr>
    <w:rPr>
      <w:kern w:val="2"/>
      <w:sz w:val="24"/>
      <w:szCs w:val="24"/>
      <w14:ligatures w14:val="standardContextual"/>
    </w:rPr>
  </w:style>
  <w:style w:type="paragraph" w:customStyle="1" w:styleId="FDCBF8D76DBA4951881C50CE894BD41F">
    <w:name w:val="FDCBF8D76DBA4951881C50CE894BD41F"/>
    <w:rsid w:val="00F53516"/>
    <w:pPr>
      <w:spacing w:line="278" w:lineRule="auto"/>
    </w:pPr>
    <w:rPr>
      <w:kern w:val="2"/>
      <w:sz w:val="24"/>
      <w:szCs w:val="24"/>
      <w14:ligatures w14:val="standardContextual"/>
    </w:rPr>
  </w:style>
  <w:style w:type="paragraph" w:customStyle="1" w:styleId="27BB15CF18E045CD87A620C26FB816C3">
    <w:name w:val="27BB15CF18E045CD87A620C26FB816C3"/>
    <w:rsid w:val="00F53516"/>
    <w:pPr>
      <w:spacing w:line="278" w:lineRule="auto"/>
    </w:pPr>
    <w:rPr>
      <w:kern w:val="2"/>
      <w:sz w:val="24"/>
      <w:szCs w:val="24"/>
      <w14:ligatures w14:val="standardContextual"/>
    </w:rPr>
  </w:style>
  <w:style w:type="paragraph" w:customStyle="1" w:styleId="07850A0AD3C4400C804BD2566D86A222">
    <w:name w:val="07850A0AD3C4400C804BD2566D86A222"/>
    <w:rsid w:val="00F53516"/>
    <w:pPr>
      <w:spacing w:line="278" w:lineRule="auto"/>
    </w:pPr>
    <w:rPr>
      <w:kern w:val="2"/>
      <w:sz w:val="24"/>
      <w:szCs w:val="24"/>
      <w14:ligatures w14:val="standardContextual"/>
    </w:rPr>
  </w:style>
  <w:style w:type="paragraph" w:customStyle="1" w:styleId="E15EAC34C26249F38800A8A0CA93A63A">
    <w:name w:val="E15EAC34C26249F38800A8A0CA93A63A"/>
    <w:rsid w:val="00F53516"/>
    <w:pPr>
      <w:spacing w:line="278" w:lineRule="auto"/>
    </w:pPr>
    <w:rPr>
      <w:kern w:val="2"/>
      <w:sz w:val="24"/>
      <w:szCs w:val="24"/>
      <w14:ligatures w14:val="standardContextual"/>
    </w:rPr>
  </w:style>
  <w:style w:type="paragraph" w:customStyle="1" w:styleId="27B36DA41BFE4798AEA77E5B52BB4F6D">
    <w:name w:val="27B36DA41BFE4798AEA77E5B52BB4F6D"/>
    <w:rsid w:val="00F53516"/>
    <w:pPr>
      <w:spacing w:line="278" w:lineRule="auto"/>
    </w:pPr>
    <w:rPr>
      <w:kern w:val="2"/>
      <w:sz w:val="24"/>
      <w:szCs w:val="24"/>
      <w14:ligatures w14:val="standardContextual"/>
    </w:rPr>
  </w:style>
  <w:style w:type="paragraph" w:customStyle="1" w:styleId="1CF84873582747E4B8D7AAE15B9D21A7">
    <w:name w:val="1CF84873582747E4B8D7AAE15B9D21A7"/>
    <w:rsid w:val="00F53516"/>
    <w:pPr>
      <w:spacing w:line="278" w:lineRule="auto"/>
    </w:pPr>
    <w:rPr>
      <w:kern w:val="2"/>
      <w:sz w:val="24"/>
      <w:szCs w:val="24"/>
      <w14:ligatures w14:val="standardContextual"/>
    </w:rPr>
  </w:style>
  <w:style w:type="paragraph" w:customStyle="1" w:styleId="A7CEBE5B916A4C9A8CAA624C1E5FDCFC">
    <w:name w:val="A7CEBE5B916A4C9A8CAA624C1E5FDCFC"/>
    <w:rsid w:val="00F53516"/>
    <w:pPr>
      <w:spacing w:line="278" w:lineRule="auto"/>
    </w:pPr>
    <w:rPr>
      <w:kern w:val="2"/>
      <w:sz w:val="24"/>
      <w:szCs w:val="24"/>
      <w14:ligatures w14:val="standardContextual"/>
    </w:rPr>
  </w:style>
  <w:style w:type="paragraph" w:customStyle="1" w:styleId="7ED74DD6ADD24E3DB83F6F9D6B7C5C88">
    <w:name w:val="7ED74DD6ADD24E3DB83F6F9D6B7C5C88"/>
    <w:rsid w:val="005B081F"/>
  </w:style>
  <w:style w:type="paragraph" w:customStyle="1" w:styleId="BF45C1DAEEFD451382092A83214933C7">
    <w:name w:val="BF45C1DAEEFD451382092A83214933C7"/>
    <w:rsid w:val="005B081F"/>
  </w:style>
  <w:style w:type="paragraph" w:customStyle="1" w:styleId="E82E75A26C874FFBA8ED96D3D725AA2D">
    <w:name w:val="E82E75A26C874FFBA8ED96D3D725AA2D"/>
    <w:rsid w:val="005B081F"/>
  </w:style>
  <w:style w:type="paragraph" w:customStyle="1" w:styleId="89EE6C13270D4AFEB2967866101D8CDA">
    <w:name w:val="89EE6C13270D4AFEB2967866101D8CDA"/>
    <w:rsid w:val="005B081F"/>
  </w:style>
  <w:style w:type="paragraph" w:customStyle="1" w:styleId="E35CC1234E364664874FBC2164CCD42A">
    <w:name w:val="E35CC1234E364664874FBC2164CCD42A"/>
    <w:rsid w:val="005B081F"/>
  </w:style>
  <w:style w:type="paragraph" w:customStyle="1" w:styleId="8A6E3AA878AF4CA484F3DC1137ADDD71">
    <w:name w:val="8A6E3AA878AF4CA484F3DC1137ADDD71"/>
    <w:rsid w:val="005B081F"/>
  </w:style>
  <w:style w:type="paragraph" w:customStyle="1" w:styleId="10030C00D4674FA9AE90F577699BB764">
    <w:name w:val="10030C00D4674FA9AE90F577699BB764"/>
    <w:rsid w:val="005B081F"/>
  </w:style>
  <w:style w:type="paragraph" w:customStyle="1" w:styleId="1F1AF0D1631C4714840F0B25539ECE66">
    <w:name w:val="1F1AF0D1631C4714840F0B25539ECE66"/>
    <w:rsid w:val="005B081F"/>
  </w:style>
  <w:style w:type="paragraph" w:customStyle="1" w:styleId="5B2DB365AADE45089BCBAB065D00F04D">
    <w:name w:val="5B2DB365AADE45089BCBAB065D00F04D"/>
    <w:rsid w:val="005B081F"/>
  </w:style>
  <w:style w:type="paragraph" w:customStyle="1" w:styleId="B981757D0AD24F4EB5E8B754599381A2">
    <w:name w:val="B981757D0AD24F4EB5E8B754599381A2"/>
    <w:rsid w:val="005B081F"/>
  </w:style>
  <w:style w:type="paragraph" w:customStyle="1" w:styleId="94F753F5C9024ABAA1D78D4E9C6C5159">
    <w:name w:val="94F753F5C9024ABAA1D78D4E9C6C5159"/>
    <w:rsid w:val="005B081F"/>
  </w:style>
  <w:style w:type="paragraph" w:customStyle="1" w:styleId="AAAE5D972A5141F7874F2D726AC278A1">
    <w:name w:val="AAAE5D972A5141F7874F2D726AC278A1"/>
    <w:rsid w:val="005B081F"/>
  </w:style>
  <w:style w:type="paragraph" w:customStyle="1" w:styleId="422F4DD756BC4EF2BA47E7632C283631">
    <w:name w:val="422F4DD756BC4EF2BA47E7632C283631"/>
    <w:rsid w:val="005B081F"/>
  </w:style>
  <w:style w:type="paragraph" w:customStyle="1" w:styleId="42AF3E4702534B07B6FB098760C077C2">
    <w:name w:val="42AF3E4702534B07B6FB098760C077C2"/>
    <w:rsid w:val="005B081F"/>
  </w:style>
  <w:style w:type="paragraph" w:customStyle="1" w:styleId="CA5128A652EF49D6BFA8FAA5D88A9C06">
    <w:name w:val="CA5128A652EF49D6BFA8FAA5D88A9C06"/>
    <w:rsid w:val="005B081F"/>
  </w:style>
  <w:style w:type="paragraph" w:customStyle="1" w:styleId="2BD377280D994A869DEB171507ADC727">
    <w:name w:val="2BD377280D994A869DEB171507ADC727"/>
    <w:rsid w:val="005B081F"/>
  </w:style>
  <w:style w:type="paragraph" w:customStyle="1" w:styleId="E9B31232EDAA4D46AA7ABEBC3E63D28A">
    <w:name w:val="E9B31232EDAA4D46AA7ABEBC3E63D28A"/>
    <w:rsid w:val="005B081F"/>
  </w:style>
  <w:style w:type="paragraph" w:customStyle="1" w:styleId="AD14427AB8CB4FC6861E6DC7DC68C4CC">
    <w:name w:val="AD14427AB8CB4FC6861E6DC7DC68C4CC"/>
    <w:rsid w:val="005B081F"/>
  </w:style>
  <w:style w:type="paragraph" w:customStyle="1" w:styleId="B626272B9575471AAAF3A72ACEFA3A0F">
    <w:name w:val="B626272B9575471AAAF3A72ACEFA3A0F"/>
    <w:rsid w:val="005B081F"/>
  </w:style>
  <w:style w:type="paragraph" w:customStyle="1" w:styleId="9413A15794CB4228AAE5186F48964372">
    <w:name w:val="9413A15794CB4228AAE5186F48964372"/>
    <w:rsid w:val="005B081F"/>
  </w:style>
  <w:style w:type="paragraph" w:customStyle="1" w:styleId="F9AD1BF1521844F08DB935C997ED9098">
    <w:name w:val="F9AD1BF1521844F08DB935C997ED9098"/>
    <w:rsid w:val="005B081F"/>
  </w:style>
  <w:style w:type="paragraph" w:customStyle="1" w:styleId="00B85E472E52439381297AA0A907BF84">
    <w:name w:val="00B85E472E52439381297AA0A907BF84"/>
    <w:rsid w:val="005B081F"/>
  </w:style>
  <w:style w:type="paragraph" w:customStyle="1" w:styleId="66DC9C30F55B40EAB41419D3D8AF2402">
    <w:name w:val="66DC9C30F55B40EAB41419D3D8AF2402"/>
    <w:rsid w:val="005B081F"/>
  </w:style>
  <w:style w:type="paragraph" w:customStyle="1" w:styleId="F014389C9BEC42FC97BE7674ECF1D954">
    <w:name w:val="F014389C9BEC42FC97BE7674ECF1D954"/>
    <w:rsid w:val="005B081F"/>
  </w:style>
  <w:style w:type="paragraph" w:customStyle="1" w:styleId="E98E945CA03E4B44856AC49EE77FB6A1">
    <w:name w:val="E98E945CA03E4B44856AC49EE77FB6A1"/>
    <w:rsid w:val="005B081F"/>
  </w:style>
  <w:style w:type="paragraph" w:customStyle="1" w:styleId="96C9CF02E4DF48008239DDC516851D40">
    <w:name w:val="96C9CF02E4DF48008239DDC516851D40"/>
    <w:rsid w:val="005B081F"/>
  </w:style>
  <w:style w:type="paragraph" w:customStyle="1" w:styleId="A82DB897024844B5A740DA35B0F80F8F">
    <w:name w:val="A82DB897024844B5A740DA35B0F80F8F"/>
    <w:rsid w:val="005B081F"/>
  </w:style>
  <w:style w:type="paragraph" w:customStyle="1" w:styleId="5738618D18F24407B9617FC1781100BA">
    <w:name w:val="5738618D18F24407B9617FC1781100BA"/>
    <w:rsid w:val="005B081F"/>
  </w:style>
  <w:style w:type="paragraph" w:customStyle="1" w:styleId="C6C628FEF5824F6F9BBD31A4046F9629">
    <w:name w:val="C6C628FEF5824F6F9BBD31A4046F9629"/>
    <w:rsid w:val="005B081F"/>
  </w:style>
  <w:style w:type="paragraph" w:customStyle="1" w:styleId="F2EA2B43855A488FB2FE9DA399CD0623">
    <w:name w:val="F2EA2B43855A488FB2FE9DA399CD0623"/>
    <w:rsid w:val="005B081F"/>
  </w:style>
  <w:style w:type="paragraph" w:customStyle="1" w:styleId="BF2D24C1B84C43F9AD28EAE3772C9BC9">
    <w:name w:val="BF2D24C1B84C43F9AD28EAE3772C9BC9"/>
    <w:rsid w:val="005B081F"/>
  </w:style>
  <w:style w:type="paragraph" w:customStyle="1" w:styleId="2EE4C3DF04244B63871207462897AE86">
    <w:name w:val="2EE4C3DF04244B63871207462897AE86"/>
    <w:rsid w:val="005B081F"/>
  </w:style>
  <w:style w:type="paragraph" w:customStyle="1" w:styleId="39AF186C9CA743CDB152778561E6E506">
    <w:name w:val="39AF186C9CA743CDB152778561E6E506"/>
    <w:rsid w:val="005B081F"/>
  </w:style>
  <w:style w:type="paragraph" w:customStyle="1" w:styleId="5C8B623F73EF4B18A33037E1EB811807">
    <w:name w:val="5C8B623F73EF4B18A33037E1EB811807"/>
    <w:rsid w:val="005B081F"/>
  </w:style>
  <w:style w:type="paragraph" w:customStyle="1" w:styleId="429BC8A6419C475EB2134858A0CBB8BB">
    <w:name w:val="429BC8A6419C475EB2134858A0CBB8BB"/>
    <w:rsid w:val="005B081F"/>
  </w:style>
  <w:style w:type="paragraph" w:customStyle="1" w:styleId="1C31A9B0ADE246609078AD7796F56ADA">
    <w:name w:val="1C31A9B0ADE246609078AD7796F56ADA"/>
    <w:rsid w:val="005B081F"/>
  </w:style>
  <w:style w:type="paragraph" w:customStyle="1" w:styleId="6425119A28AF4EA393DDCD340D220B2E">
    <w:name w:val="6425119A28AF4EA393DDCD340D220B2E"/>
    <w:rsid w:val="005B08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6EB01-ACA4-430A-83DD-4B93BAAC1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7</Words>
  <Characters>1822</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155</CharactersWithSpaces>
  <SharedDoc>false</SharedDoc>
  <HLinks>
    <vt:vector size="30" baseType="variant">
      <vt:variant>
        <vt:i4>458798</vt:i4>
      </vt:variant>
      <vt:variant>
        <vt:i4>12</vt:i4>
      </vt:variant>
      <vt:variant>
        <vt:i4>0</vt:i4>
      </vt:variant>
      <vt:variant>
        <vt:i4>5</vt:i4>
      </vt:variant>
      <vt:variant>
        <vt:lpwstr>mailto:prh36@ufba.br</vt:lpwstr>
      </vt:variant>
      <vt:variant>
        <vt:lpwstr/>
      </vt:variant>
      <vt:variant>
        <vt:i4>458798</vt:i4>
      </vt:variant>
      <vt:variant>
        <vt:i4>9</vt:i4>
      </vt:variant>
      <vt:variant>
        <vt:i4>0</vt:i4>
      </vt:variant>
      <vt:variant>
        <vt:i4>5</vt:i4>
      </vt:variant>
      <vt:variant>
        <vt:lpwstr>mailto:prh36@ufba.br</vt:lpwstr>
      </vt:variant>
      <vt:variant>
        <vt:lpwstr/>
      </vt:variant>
      <vt:variant>
        <vt:i4>458798</vt:i4>
      </vt:variant>
      <vt:variant>
        <vt:i4>6</vt:i4>
      </vt:variant>
      <vt:variant>
        <vt:i4>0</vt:i4>
      </vt:variant>
      <vt:variant>
        <vt:i4>5</vt:i4>
      </vt:variant>
      <vt:variant>
        <vt:lpwstr>mailto:prh36@ufba.br</vt:lpwstr>
      </vt:variant>
      <vt:variant>
        <vt:lpwstr/>
      </vt:variant>
      <vt:variant>
        <vt:i4>7340064</vt:i4>
      </vt:variant>
      <vt:variant>
        <vt:i4>3</vt:i4>
      </vt:variant>
      <vt:variant>
        <vt:i4>0</vt:i4>
      </vt:variant>
      <vt:variant>
        <vt:i4>5</vt:i4>
      </vt:variant>
      <vt:variant>
        <vt:lpwstr>http://www.finep.gov.br/apoio-e-financiamento-externa/programas-e-linhas/prh-anp-finep-gestora</vt:lpwstr>
      </vt:variant>
      <vt:variant>
        <vt:lpwstr/>
      </vt:variant>
      <vt:variant>
        <vt:i4>3473466</vt:i4>
      </vt:variant>
      <vt:variant>
        <vt:i4>0</vt:i4>
      </vt:variant>
      <vt:variant>
        <vt:i4>0</vt:i4>
      </vt:variant>
      <vt:variant>
        <vt:i4>5</vt:i4>
      </vt:variant>
      <vt:variant>
        <vt:lpwstr>http://www.anp.gov.br/pesquisa-desenvolvimento-e-inovacao/prh-anp-programa-de-formacao-de-recursos-human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berson Ricardo</dc:creator>
  <cp:keywords/>
  <cp:lastModifiedBy>Kleberson Ricardo</cp:lastModifiedBy>
  <cp:revision>6</cp:revision>
  <cp:lastPrinted>2020-07-14T00:48:00Z</cp:lastPrinted>
  <dcterms:created xsi:type="dcterms:W3CDTF">2022-10-11T02:52:00Z</dcterms:created>
  <dcterms:modified xsi:type="dcterms:W3CDTF">2025-09-05T20:58:00Z</dcterms:modified>
</cp:coreProperties>
</file>